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10BC5" w14:textId="77777777" w:rsidR="00BB74AA" w:rsidRDefault="00BB74AA">
      <w:pPr>
        <w:jc w:val="center"/>
        <w:rPr>
          <w:rFonts w:ascii="Verdana" w:hAnsi="Verdana"/>
          <w:b/>
          <w:sz w:val="22"/>
          <w:szCs w:val="22"/>
        </w:rPr>
      </w:pPr>
    </w:p>
    <w:p w14:paraId="4B9E1379" w14:textId="0E7C3725" w:rsidR="0076161F" w:rsidRPr="00347527" w:rsidRDefault="0076161F" w:rsidP="0076161F">
      <w:pPr>
        <w:pStyle w:val="Titolo2"/>
        <w:rPr>
          <w:rFonts w:ascii="Calibri" w:eastAsia="Calibri" w:hAnsi="Calibri" w:cs="Calibri"/>
          <w:sz w:val="28"/>
          <w:szCs w:val="28"/>
        </w:rPr>
      </w:pPr>
      <w:r w:rsidRPr="00347527">
        <w:rPr>
          <w:rFonts w:ascii="Calibri" w:eastAsia="Calibri" w:hAnsi="Calibri" w:cs="Calibri"/>
          <w:sz w:val="28"/>
          <w:szCs w:val="28"/>
        </w:rPr>
        <w:t>Allegato 1 - Domanda di candidatura</w:t>
      </w:r>
    </w:p>
    <w:p w14:paraId="4EEF3C7D" w14:textId="77777777" w:rsidR="0076161F" w:rsidRDefault="0076161F" w:rsidP="00896CF4">
      <w:pPr>
        <w:spacing w:before="120"/>
        <w:jc w:val="right"/>
        <w:rPr>
          <w:rFonts w:ascii="Calibri" w:eastAsia="Calibri" w:hAnsi="Calibri" w:cs="Calibri"/>
          <w:b/>
          <w:bCs/>
          <w:sz w:val="22"/>
          <w:szCs w:val="22"/>
          <w:lang w:eastAsia="en-US"/>
        </w:rPr>
      </w:pPr>
    </w:p>
    <w:p w14:paraId="2AED35B5" w14:textId="7DADA5CF" w:rsidR="00335FAF" w:rsidRDefault="00521235" w:rsidP="00733F3B">
      <w:pPr>
        <w:spacing w:before="120"/>
        <w:jc w:val="right"/>
        <w:rPr>
          <w:rFonts w:ascii="Calibri" w:eastAsia="Calibri" w:hAnsi="Calibri" w:cs="Calibri"/>
          <w:b/>
          <w:bCs/>
          <w:lang w:eastAsia="en-US"/>
        </w:rPr>
      </w:pPr>
      <w:r w:rsidRPr="00BF3CB3">
        <w:rPr>
          <w:rFonts w:ascii="Calibri" w:eastAsia="Calibri" w:hAnsi="Calibri" w:cs="Calibri"/>
          <w:b/>
          <w:bCs/>
          <w:lang w:eastAsia="en-US"/>
        </w:rPr>
        <w:t>All</w:t>
      </w:r>
      <w:r w:rsidR="00444658" w:rsidRPr="00BF3CB3">
        <w:rPr>
          <w:rFonts w:ascii="Calibri" w:eastAsia="Calibri" w:hAnsi="Calibri" w:cs="Calibri"/>
          <w:b/>
          <w:bCs/>
          <w:lang w:eastAsia="en-US"/>
        </w:rPr>
        <w:t>’Ambito Territoriale Sociale di</w:t>
      </w:r>
      <w:r w:rsidR="006B6831">
        <w:rPr>
          <w:rFonts w:ascii="Calibri" w:eastAsia="Calibri" w:hAnsi="Calibri" w:cs="Calibri"/>
          <w:b/>
          <w:bCs/>
          <w:lang w:eastAsia="en-US"/>
        </w:rPr>
        <w:t xml:space="preserve"> </w:t>
      </w:r>
      <w:r w:rsidR="00733F3B">
        <w:rPr>
          <w:rFonts w:ascii="Calibri" w:eastAsia="Calibri" w:hAnsi="Calibri" w:cs="Calibri"/>
          <w:b/>
          <w:bCs/>
          <w:lang w:eastAsia="en-US"/>
        </w:rPr>
        <w:t>Vibo Valentia</w:t>
      </w:r>
      <w:r w:rsidR="00444658" w:rsidRPr="00BF3CB3">
        <w:rPr>
          <w:rFonts w:ascii="Calibri" w:eastAsia="Calibri" w:hAnsi="Calibri" w:cs="Calibri"/>
          <w:b/>
          <w:bCs/>
          <w:lang w:eastAsia="en-US"/>
        </w:rPr>
        <w:t xml:space="preserve"> </w:t>
      </w:r>
      <w:r w:rsidRPr="00BF3CB3">
        <w:rPr>
          <w:rFonts w:ascii="Calibri" w:eastAsia="Calibri" w:hAnsi="Calibri" w:cs="Calibri"/>
          <w:b/>
          <w:bCs/>
          <w:lang w:eastAsia="en-US"/>
        </w:rPr>
        <w:t xml:space="preserve"> </w:t>
      </w:r>
      <w:r w:rsidR="006B6831">
        <w:rPr>
          <w:rFonts w:ascii="Calibri" w:eastAsia="Calibri" w:hAnsi="Calibri" w:cs="Calibri"/>
          <w:b/>
          <w:bCs/>
          <w:lang w:eastAsia="en-US"/>
        </w:rPr>
        <w:br/>
        <w:t xml:space="preserve">PEC: </w:t>
      </w:r>
      <w:hyperlink r:id="rId8" w:history="1">
        <w:r w:rsidR="00733F3B" w:rsidRPr="001633D5">
          <w:rPr>
            <w:rStyle w:val="Collegamentoipertestuale"/>
            <w:rFonts w:ascii="Calibri" w:eastAsia="Calibri" w:hAnsi="Calibri" w:cs="Calibri"/>
            <w:b/>
            <w:bCs/>
            <w:lang w:eastAsia="en-US"/>
          </w:rPr>
          <w:t>ats.vibovalentia@pec.vibovalentia.vv.it</w:t>
        </w:r>
      </w:hyperlink>
    </w:p>
    <w:p w14:paraId="1050F1AE" w14:textId="77777777" w:rsidR="00733F3B" w:rsidRPr="00733F3B" w:rsidRDefault="00733F3B" w:rsidP="00733F3B">
      <w:pPr>
        <w:spacing w:before="120"/>
        <w:jc w:val="right"/>
        <w:rPr>
          <w:rFonts w:ascii="Calibri" w:eastAsia="Calibri" w:hAnsi="Calibri" w:cs="Calibri"/>
          <w:b/>
          <w:bCs/>
          <w:lang w:eastAsia="en-US"/>
        </w:rPr>
      </w:pPr>
    </w:p>
    <w:p w14:paraId="69323280" w14:textId="6319836F" w:rsidR="00BF78BA" w:rsidRPr="00347527" w:rsidRDefault="00BF78BA" w:rsidP="0076161F">
      <w:pPr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  <w:b/>
          <w:bCs/>
        </w:rPr>
        <w:t>Oggetto:</w:t>
      </w:r>
      <w:r w:rsidRPr="00347527">
        <w:rPr>
          <w:rFonts w:ascii="Calibri" w:hAnsi="Calibri" w:cs="Calibri"/>
        </w:rPr>
        <w:t xml:space="preserve"> </w:t>
      </w:r>
      <w:r w:rsidR="00AC260F" w:rsidRPr="00347527">
        <w:rPr>
          <w:rFonts w:ascii="Calibri" w:hAnsi="Calibri" w:cs="Calibri"/>
        </w:rPr>
        <w:t>Domanda di partecipazione</w:t>
      </w:r>
      <w:r w:rsidR="00776F1B" w:rsidRPr="00347527">
        <w:rPr>
          <w:rFonts w:ascii="Calibri" w:hAnsi="Calibri" w:cs="Calibri"/>
        </w:rPr>
        <w:t xml:space="preserve"> per la</w:t>
      </w:r>
      <w:r w:rsidRPr="00347527">
        <w:rPr>
          <w:rFonts w:ascii="Calibri" w:hAnsi="Calibri" w:cs="Calibri"/>
          <w:bCs/>
        </w:rPr>
        <w:t xml:space="preserve"> co-progettazione e gestione</w:t>
      </w:r>
      <w:r w:rsidR="00776F1B" w:rsidRPr="00347527">
        <w:rPr>
          <w:rFonts w:ascii="Calibri" w:hAnsi="Calibri" w:cs="Calibri"/>
          <w:bCs/>
        </w:rPr>
        <w:t xml:space="preserve"> del</w:t>
      </w:r>
      <w:r w:rsidRPr="00347527">
        <w:rPr>
          <w:rFonts w:ascii="Calibri" w:hAnsi="Calibri" w:cs="Calibri"/>
          <w:bCs/>
        </w:rPr>
        <w:t xml:space="preserve"> progetto </w:t>
      </w:r>
      <w:r w:rsidR="00F4157D" w:rsidRPr="00347527">
        <w:rPr>
          <w:rFonts w:ascii="Calibri" w:hAnsi="Calibri" w:cs="Calibri"/>
          <w:bCs/>
        </w:rPr>
        <w:t>“Rete dei servizi di facilitazione digitale”</w:t>
      </w:r>
      <w:r w:rsidR="004D7BE9" w:rsidRPr="00347527">
        <w:rPr>
          <w:rFonts w:ascii="Calibri" w:hAnsi="Calibri" w:cs="Calibri"/>
          <w:bCs/>
        </w:rPr>
        <w:t>, nell’ambito</w:t>
      </w:r>
      <w:r w:rsidR="00F603F6" w:rsidRPr="00347527">
        <w:rPr>
          <w:rFonts w:ascii="Calibri" w:hAnsi="Calibri" w:cs="Calibri"/>
          <w:bCs/>
        </w:rPr>
        <w:t xml:space="preserve"> </w:t>
      </w:r>
      <w:r w:rsidR="004D7BE9" w:rsidRPr="00347527">
        <w:rPr>
          <w:rFonts w:ascii="Calibri" w:hAnsi="Calibri" w:cs="Calibri"/>
          <w:bCs/>
        </w:rPr>
        <w:t>d</w:t>
      </w:r>
      <w:r w:rsidR="004D7BE9" w:rsidRPr="00347527">
        <w:rPr>
          <w:rFonts w:ascii="Calibri" w:hAnsi="Calibri" w:cs="Calibri"/>
        </w:rPr>
        <w:t>ell’Investimento 7 della Missione 1 del PNRR</w:t>
      </w:r>
    </w:p>
    <w:p w14:paraId="45C838DC" w14:textId="77777777" w:rsidR="00BF78BA" w:rsidRPr="00347527" w:rsidRDefault="00BF78BA" w:rsidP="0076161F">
      <w:pPr>
        <w:spacing w:after="120"/>
        <w:rPr>
          <w:rFonts w:ascii="Calibri" w:hAnsi="Calibri" w:cs="Calibri"/>
          <w:b/>
          <w:bCs/>
          <w:i/>
          <w:iCs/>
        </w:rPr>
      </w:pPr>
    </w:p>
    <w:p w14:paraId="3D847FE1" w14:textId="5F2BCA7B" w:rsidR="005523CA" w:rsidRDefault="00BF78BA" w:rsidP="00BF3CB3">
      <w:pPr>
        <w:jc w:val="both"/>
        <w:rPr>
          <w:rFonts w:ascii="Calibri" w:hAnsi="Calibri" w:cs="Calibri"/>
        </w:rPr>
      </w:pPr>
      <w:bookmarkStart w:id="0" w:name="_Hlk488659937"/>
      <w:r w:rsidRPr="00347527">
        <w:rPr>
          <w:rFonts w:ascii="Calibri" w:hAnsi="Calibri" w:cs="Calibri"/>
          <w:bCs/>
          <w:iCs/>
        </w:rPr>
        <w:t xml:space="preserve">Il/la sottoscritto/a __________ ___________, nato/a </w:t>
      </w:r>
      <w:proofErr w:type="spellStart"/>
      <w:r w:rsidRPr="00347527">
        <w:rPr>
          <w:rFonts w:ascii="Calibri" w:hAnsi="Calibri" w:cs="Calibri"/>
          <w:bCs/>
          <w:iCs/>
        </w:rPr>
        <w:t>a</w:t>
      </w:r>
      <w:proofErr w:type="spellEnd"/>
      <w:r w:rsidRPr="00347527">
        <w:rPr>
          <w:rFonts w:ascii="Calibri" w:hAnsi="Calibri" w:cs="Calibri"/>
          <w:bCs/>
          <w:iCs/>
        </w:rPr>
        <w:t xml:space="preserve"> _____</w:t>
      </w:r>
      <w:r w:rsidR="005523CA" w:rsidRPr="00347527">
        <w:rPr>
          <w:rFonts w:ascii="Calibri" w:hAnsi="Calibri" w:cs="Calibri"/>
          <w:bCs/>
          <w:iCs/>
        </w:rPr>
        <w:t>___</w:t>
      </w:r>
      <w:r w:rsidRPr="00347527">
        <w:rPr>
          <w:rFonts w:ascii="Calibri" w:hAnsi="Calibri" w:cs="Calibri"/>
          <w:bCs/>
          <w:iCs/>
        </w:rPr>
        <w:t>____ il _</w:t>
      </w:r>
      <w:r w:rsidR="005523CA" w:rsidRPr="00347527">
        <w:rPr>
          <w:rFonts w:ascii="Calibri" w:hAnsi="Calibri" w:cs="Calibri"/>
          <w:bCs/>
          <w:iCs/>
        </w:rPr>
        <w:t>______</w:t>
      </w:r>
      <w:r w:rsidRPr="00347527">
        <w:rPr>
          <w:rFonts w:ascii="Calibri" w:hAnsi="Calibri" w:cs="Calibri"/>
          <w:bCs/>
          <w:iCs/>
        </w:rPr>
        <w:t>___,</w:t>
      </w:r>
      <w:r w:rsidR="00BF3CB3" w:rsidRPr="00347527">
        <w:rPr>
          <w:rFonts w:ascii="Calibri" w:hAnsi="Calibri" w:cs="Calibri"/>
          <w:bCs/>
          <w:iCs/>
        </w:rPr>
        <w:t xml:space="preserve"> residente a ________________________ (___) Via ________________________________ n.____ Codice Fiscale_____________________</w:t>
      </w:r>
      <w:r w:rsidR="005523CA" w:rsidRPr="00347527">
        <w:rPr>
          <w:rFonts w:ascii="Calibri" w:hAnsi="Calibri" w:cs="Calibri"/>
          <w:bCs/>
          <w:iCs/>
        </w:rPr>
        <w:t xml:space="preserve"> </w:t>
      </w:r>
      <w:proofErr w:type="spellStart"/>
      <w:r w:rsidR="005523CA" w:rsidRPr="005523CA">
        <w:rPr>
          <w:rFonts w:ascii="Calibri" w:hAnsi="Calibri" w:cs="Calibri"/>
        </w:rPr>
        <w:t>cell</w:t>
      </w:r>
      <w:proofErr w:type="spellEnd"/>
      <w:r w:rsidR="005523CA" w:rsidRPr="005523CA">
        <w:rPr>
          <w:rFonts w:ascii="Calibri" w:hAnsi="Calibri" w:cs="Calibri"/>
        </w:rPr>
        <w:t>. _____________________e-mail ______________________</w:t>
      </w:r>
      <w:r w:rsidR="005523CA">
        <w:rPr>
          <w:rFonts w:ascii="Calibri" w:hAnsi="Calibri" w:cs="Calibri"/>
        </w:rPr>
        <w:t>;</w:t>
      </w:r>
      <w:r w:rsidRPr="00347527">
        <w:rPr>
          <w:rFonts w:ascii="Calibri" w:hAnsi="Calibri" w:cs="Calibri"/>
        </w:rPr>
        <w:t xml:space="preserve"> </w:t>
      </w:r>
      <w:r w:rsidR="0076161F" w:rsidRPr="00347527">
        <w:rPr>
          <w:rFonts w:ascii="Calibri" w:hAnsi="Calibri" w:cs="Calibri"/>
        </w:rPr>
        <w:t>i</w:t>
      </w:r>
      <w:r w:rsidRPr="00347527">
        <w:rPr>
          <w:rFonts w:ascii="Calibri" w:hAnsi="Calibri" w:cs="Calibri"/>
        </w:rPr>
        <w:t>n qualità di legale rappresentante d</w:t>
      </w:r>
      <w:r w:rsidR="00BF3CB3" w:rsidRPr="00347527">
        <w:rPr>
          <w:rFonts w:ascii="Calibri" w:hAnsi="Calibri" w:cs="Calibri"/>
        </w:rPr>
        <w:t>ell’Ente del Terzo Settore</w:t>
      </w:r>
      <w:r w:rsidR="005523CA" w:rsidRPr="00347527">
        <w:rPr>
          <w:rFonts w:ascii="Calibri" w:hAnsi="Calibri" w:cs="Calibri"/>
        </w:rPr>
        <w:t xml:space="preserve"> proponente (denominazione giuridica) </w:t>
      </w:r>
      <w:r w:rsidRPr="00347527">
        <w:rPr>
          <w:rFonts w:ascii="Calibri" w:hAnsi="Calibri" w:cs="Calibri"/>
        </w:rPr>
        <w:t>________________________________</w:t>
      </w:r>
      <w:r w:rsidR="00BF3CB3" w:rsidRPr="00347527">
        <w:rPr>
          <w:rFonts w:ascii="Calibri" w:hAnsi="Calibri" w:cs="Calibri"/>
        </w:rPr>
        <w:t>____________________</w:t>
      </w:r>
      <w:r w:rsidR="005523CA" w:rsidRPr="00347527">
        <w:rPr>
          <w:rFonts w:ascii="Calibri" w:hAnsi="Calibri" w:cs="Calibri"/>
        </w:rPr>
        <w:t xml:space="preserve"> </w:t>
      </w:r>
      <w:r w:rsidR="005523CA" w:rsidRPr="005523CA">
        <w:rPr>
          <w:rFonts w:ascii="Calibri" w:hAnsi="Calibri" w:cs="Calibri"/>
        </w:rPr>
        <w:t>tel.____________</w:t>
      </w:r>
      <w:r w:rsidR="005523CA">
        <w:rPr>
          <w:rFonts w:ascii="Calibri" w:hAnsi="Calibri" w:cs="Calibri"/>
        </w:rPr>
        <w:t>_</w:t>
      </w:r>
      <w:r w:rsidR="005523CA" w:rsidRPr="005523CA">
        <w:rPr>
          <w:rFonts w:ascii="Calibri" w:hAnsi="Calibri" w:cs="Calibri"/>
        </w:rPr>
        <w:t xml:space="preserve">_ </w:t>
      </w:r>
      <w:proofErr w:type="spellStart"/>
      <w:r w:rsidR="005523CA" w:rsidRPr="005523CA">
        <w:rPr>
          <w:rFonts w:ascii="Calibri" w:hAnsi="Calibri" w:cs="Calibri"/>
        </w:rPr>
        <w:t>cell</w:t>
      </w:r>
      <w:proofErr w:type="spellEnd"/>
      <w:r w:rsidR="005523CA" w:rsidRPr="005523CA">
        <w:rPr>
          <w:rFonts w:ascii="Calibri" w:hAnsi="Calibri" w:cs="Calibri"/>
        </w:rPr>
        <w:t>. _____________________</w:t>
      </w:r>
      <w:r w:rsidR="005523CA">
        <w:rPr>
          <w:rFonts w:ascii="Calibri" w:hAnsi="Calibri" w:cs="Calibri"/>
        </w:rPr>
        <w:t xml:space="preserve"> </w:t>
      </w:r>
      <w:r w:rsidR="005523CA" w:rsidRPr="005523CA">
        <w:rPr>
          <w:rFonts w:ascii="Calibri" w:hAnsi="Calibri" w:cs="Calibri"/>
        </w:rPr>
        <w:t>e-mail _</w:t>
      </w:r>
      <w:r w:rsidR="005523CA">
        <w:rPr>
          <w:rFonts w:ascii="Calibri" w:hAnsi="Calibri" w:cs="Calibri"/>
        </w:rPr>
        <w:t>_</w:t>
      </w:r>
      <w:r w:rsidR="005523CA" w:rsidRPr="005523CA">
        <w:rPr>
          <w:rFonts w:ascii="Calibri" w:hAnsi="Calibri" w:cs="Calibri"/>
        </w:rPr>
        <w:t>__</w:t>
      </w:r>
      <w:r w:rsidR="005523CA">
        <w:rPr>
          <w:rFonts w:ascii="Calibri" w:hAnsi="Calibri" w:cs="Calibri"/>
        </w:rPr>
        <w:t>________________</w:t>
      </w:r>
      <w:r w:rsidR="005523CA" w:rsidRPr="005523CA">
        <w:rPr>
          <w:rFonts w:ascii="Calibri" w:hAnsi="Calibri" w:cs="Calibri"/>
        </w:rPr>
        <w:t xml:space="preserve">_____________________________ </w:t>
      </w:r>
    </w:p>
    <w:p w14:paraId="42BDAD31" w14:textId="72A72B89" w:rsidR="005523CA" w:rsidRDefault="005523CA" w:rsidP="00BF3CB3">
      <w:pPr>
        <w:jc w:val="both"/>
        <w:rPr>
          <w:rFonts w:ascii="Calibri" w:hAnsi="Calibri" w:cs="Calibri"/>
        </w:rPr>
      </w:pPr>
      <w:r w:rsidRPr="005523CA">
        <w:rPr>
          <w:rFonts w:ascii="Calibri" w:hAnsi="Calibri" w:cs="Calibri"/>
        </w:rPr>
        <w:t>PEC _____________________________</w:t>
      </w:r>
      <w:r>
        <w:rPr>
          <w:rFonts w:ascii="Calibri" w:hAnsi="Calibri" w:cs="Calibri"/>
        </w:rPr>
        <w:t>______</w:t>
      </w:r>
      <w:r w:rsidRPr="005523CA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sito internet _______________________________ </w:t>
      </w:r>
    </w:p>
    <w:p w14:paraId="54D9582A" w14:textId="1F2AA9B8" w:rsidR="005523CA" w:rsidRPr="00347527" w:rsidRDefault="00BF3CB3" w:rsidP="00BF3CB3">
      <w:pPr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>con sede legale in _____________________________ (____) via ______</w:t>
      </w:r>
      <w:r w:rsidR="005523CA" w:rsidRPr="00347527">
        <w:rPr>
          <w:rFonts w:ascii="Calibri" w:hAnsi="Calibri" w:cs="Calibri"/>
        </w:rPr>
        <w:t>__</w:t>
      </w:r>
      <w:r w:rsidRPr="00347527">
        <w:rPr>
          <w:rFonts w:ascii="Calibri" w:hAnsi="Calibri" w:cs="Calibri"/>
        </w:rPr>
        <w:t>___________________</w:t>
      </w:r>
    </w:p>
    <w:p w14:paraId="0D54D735" w14:textId="0254D9F1" w:rsidR="005523CA" w:rsidRDefault="005523CA" w:rsidP="00BF3CB3">
      <w:pPr>
        <w:jc w:val="both"/>
        <w:rPr>
          <w:rFonts w:ascii="Calibri" w:hAnsi="Calibri" w:cs="Calibri"/>
        </w:rPr>
      </w:pPr>
      <w:r w:rsidRPr="005523CA">
        <w:rPr>
          <w:rFonts w:ascii="Calibri" w:hAnsi="Calibri" w:cs="Calibri"/>
        </w:rPr>
        <w:t xml:space="preserve">con sede </w:t>
      </w:r>
      <w:r>
        <w:rPr>
          <w:rFonts w:ascii="Calibri" w:hAnsi="Calibri" w:cs="Calibri"/>
        </w:rPr>
        <w:t>operativa</w:t>
      </w:r>
      <w:r w:rsidRPr="005523CA">
        <w:rPr>
          <w:rFonts w:ascii="Calibri" w:hAnsi="Calibri" w:cs="Calibri"/>
        </w:rPr>
        <w:t xml:space="preserve"> in _____________________________ (____) via _________________</w:t>
      </w:r>
      <w:r w:rsidR="00AC260F">
        <w:rPr>
          <w:rFonts w:ascii="Calibri" w:hAnsi="Calibri" w:cs="Calibri"/>
        </w:rPr>
        <w:t>___</w:t>
      </w:r>
      <w:r w:rsidRPr="005523CA">
        <w:rPr>
          <w:rFonts w:ascii="Calibri" w:hAnsi="Calibri" w:cs="Calibri"/>
        </w:rPr>
        <w:t>____</w:t>
      </w:r>
    </w:p>
    <w:bookmarkEnd w:id="0"/>
    <w:p w14:paraId="6A293E40" w14:textId="4133A7F7" w:rsidR="00AC260F" w:rsidRPr="00347527" w:rsidRDefault="00BF3CB3" w:rsidP="00733F3B">
      <w:pPr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>C</w:t>
      </w:r>
      <w:r w:rsidR="005523CA" w:rsidRPr="00347527">
        <w:rPr>
          <w:rFonts w:ascii="Calibri" w:hAnsi="Calibri" w:cs="Calibri"/>
        </w:rPr>
        <w:t xml:space="preserve">odice </w:t>
      </w:r>
      <w:r w:rsidRPr="00347527">
        <w:rPr>
          <w:rFonts w:ascii="Calibri" w:hAnsi="Calibri" w:cs="Calibri"/>
        </w:rPr>
        <w:t>F</w:t>
      </w:r>
      <w:r w:rsidR="005523CA" w:rsidRPr="00347527">
        <w:rPr>
          <w:rFonts w:ascii="Calibri" w:hAnsi="Calibri" w:cs="Calibri"/>
        </w:rPr>
        <w:t>iscale</w:t>
      </w:r>
      <w:r w:rsidR="00AC260F" w:rsidRPr="00347527">
        <w:rPr>
          <w:rFonts w:ascii="Calibri" w:hAnsi="Calibri" w:cs="Calibri"/>
        </w:rPr>
        <w:t>__________</w:t>
      </w:r>
      <w:r w:rsidRPr="00347527">
        <w:rPr>
          <w:rFonts w:ascii="Calibri" w:hAnsi="Calibri" w:cs="Calibri"/>
        </w:rPr>
        <w:t>___________________ P</w:t>
      </w:r>
      <w:r w:rsidR="00AC260F" w:rsidRPr="00347527">
        <w:rPr>
          <w:rFonts w:ascii="Calibri" w:hAnsi="Calibri" w:cs="Calibri"/>
        </w:rPr>
        <w:t xml:space="preserve">artita </w:t>
      </w:r>
      <w:r w:rsidRPr="00347527">
        <w:rPr>
          <w:rFonts w:ascii="Calibri" w:hAnsi="Calibri" w:cs="Calibri"/>
        </w:rPr>
        <w:t>IVA _____</w:t>
      </w:r>
      <w:r w:rsidR="00AC260F" w:rsidRPr="00347527">
        <w:rPr>
          <w:rFonts w:ascii="Calibri" w:hAnsi="Calibri" w:cs="Calibri"/>
        </w:rPr>
        <w:t>____________</w:t>
      </w:r>
      <w:r w:rsidRPr="00347527">
        <w:rPr>
          <w:rFonts w:ascii="Calibri" w:hAnsi="Calibri" w:cs="Calibri"/>
        </w:rPr>
        <w:t>_____________</w:t>
      </w:r>
    </w:p>
    <w:p w14:paraId="7486F02D" w14:textId="61E004E9" w:rsidR="00BF78BA" w:rsidRPr="00347527" w:rsidRDefault="00BF78BA" w:rsidP="0076161F">
      <w:pPr>
        <w:pStyle w:val="Titolo2"/>
        <w:spacing w:after="120"/>
        <w:jc w:val="center"/>
        <w:rPr>
          <w:rFonts w:ascii="Calibri" w:hAnsi="Calibri" w:cs="Calibri"/>
        </w:rPr>
      </w:pPr>
      <w:r w:rsidRPr="00347527">
        <w:rPr>
          <w:rFonts w:ascii="Calibri" w:hAnsi="Calibri" w:cs="Calibri"/>
        </w:rPr>
        <w:t>CHIEDE</w:t>
      </w:r>
    </w:p>
    <w:p w14:paraId="77B8EBD9" w14:textId="64D416C2" w:rsidR="005253A2" w:rsidRPr="00347527" w:rsidRDefault="00565A6E" w:rsidP="0076161F">
      <w:pPr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 xml:space="preserve">di essere ammesso </w:t>
      </w:r>
      <w:r w:rsidR="00D3226A" w:rsidRPr="00347527">
        <w:rPr>
          <w:rFonts w:ascii="Calibri" w:hAnsi="Calibri" w:cs="Calibri"/>
        </w:rPr>
        <w:t>a</w:t>
      </w:r>
      <w:r w:rsidR="008B2FAB" w:rsidRPr="00347527">
        <w:rPr>
          <w:rFonts w:ascii="Calibri" w:hAnsi="Calibri" w:cs="Calibri"/>
        </w:rPr>
        <w:t xml:space="preserve">lla </w:t>
      </w:r>
      <w:r w:rsidR="00D3226A" w:rsidRPr="00347527">
        <w:rPr>
          <w:rFonts w:ascii="Calibri" w:hAnsi="Calibri" w:cs="Calibri"/>
        </w:rPr>
        <w:t>co-progettazione e gestione del progetto</w:t>
      </w:r>
      <w:r w:rsidR="00F603F6" w:rsidRPr="00347527">
        <w:rPr>
          <w:rFonts w:ascii="Calibri" w:hAnsi="Calibri" w:cs="Calibri"/>
        </w:rPr>
        <w:t xml:space="preserve"> nell’ambito del</w:t>
      </w:r>
      <w:r w:rsidR="004D7BE9" w:rsidRPr="00347527">
        <w:rPr>
          <w:rFonts w:ascii="Calibri" w:hAnsi="Calibri" w:cs="Calibri"/>
        </w:rPr>
        <w:t xml:space="preserve">l’Investimento 7 Missione 1 del PNRR </w:t>
      </w:r>
      <w:r w:rsidR="008B2FAB" w:rsidRPr="00347527">
        <w:rPr>
          <w:rFonts w:ascii="Calibri" w:hAnsi="Calibri" w:cs="Calibri"/>
        </w:rPr>
        <w:t>p</w:t>
      </w:r>
      <w:r w:rsidR="005253A2" w:rsidRPr="00347527">
        <w:rPr>
          <w:rFonts w:ascii="Calibri" w:hAnsi="Calibri" w:cs="Calibri"/>
        </w:rPr>
        <w:t>er lo sviluppo</w:t>
      </w:r>
      <w:r w:rsidR="00B94775" w:rsidRPr="00347527">
        <w:rPr>
          <w:rFonts w:ascii="Calibri" w:hAnsi="Calibri" w:cs="Calibri"/>
        </w:rPr>
        <w:t xml:space="preserve"> di una “Rete dei servizi di facilitazione digitale”,</w:t>
      </w:r>
      <w:r w:rsidR="008B2FAB" w:rsidRPr="00347527">
        <w:rPr>
          <w:rFonts w:ascii="Calibri" w:hAnsi="Calibri" w:cs="Calibri"/>
        </w:rPr>
        <w:t xml:space="preserve"> che ha l’obiettivo </w:t>
      </w:r>
      <w:r w:rsidR="00EE38EA" w:rsidRPr="00347527">
        <w:rPr>
          <w:rFonts w:ascii="Calibri" w:hAnsi="Calibri" w:cs="Calibri"/>
        </w:rPr>
        <w:t>di incrementare la percentuale di popolazione in possesso di competenze digitali di base coinvolgendo oltre tre milioni di persone entro il 2026, così da contribuire al raggiungimento dell’obiettivo del 70% della popolazione entro il 202</w:t>
      </w:r>
      <w:r w:rsidR="00444658" w:rsidRPr="00347527">
        <w:rPr>
          <w:rFonts w:ascii="Calibri" w:hAnsi="Calibri" w:cs="Calibri"/>
        </w:rPr>
        <w:t>6</w:t>
      </w:r>
      <w:r w:rsidR="00587CB5" w:rsidRPr="00347527">
        <w:rPr>
          <w:rFonts w:ascii="Calibri" w:hAnsi="Calibri" w:cs="Calibri"/>
        </w:rPr>
        <w:t>;</w:t>
      </w:r>
    </w:p>
    <w:p w14:paraId="0C3CEDA1" w14:textId="77777777" w:rsidR="00D45A02" w:rsidRPr="00347527" w:rsidRDefault="00D45A02" w:rsidP="00587CB5">
      <w:pPr>
        <w:spacing w:after="120"/>
        <w:jc w:val="center"/>
        <w:rPr>
          <w:rFonts w:ascii="Calibri" w:hAnsi="Calibri" w:cs="Calibri"/>
          <w:b/>
        </w:rPr>
      </w:pPr>
      <w:r w:rsidRPr="00347527">
        <w:rPr>
          <w:rFonts w:ascii="Calibri" w:hAnsi="Calibri" w:cs="Calibri"/>
          <w:b/>
        </w:rPr>
        <w:t>A TAL FINE</w:t>
      </w:r>
    </w:p>
    <w:p w14:paraId="1874EE77" w14:textId="77777777" w:rsidR="00D3226A" w:rsidRPr="00347527" w:rsidRDefault="00D3226A" w:rsidP="0076161F">
      <w:pPr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>ai sensi e per gli effetti dell’art. 76, D.P.R. 445/2000, consapevole della responsabilità e delle conseguenze civili e penali previste in caso di dichiarazioni mendaci e/o formazione od uso di atti falsi, nonché in caso di esibizione di atti contenenti dati non più corrispondenti a verità, e consapevole, altresì, che qualora emerga la non veridicità del contenuto della presente dichiarazione seguirà il decadimento dai benefici per i quali la stessa è rilasciata;</w:t>
      </w:r>
    </w:p>
    <w:p w14:paraId="195E3BA0" w14:textId="77777777" w:rsidR="00BF78BA" w:rsidRPr="00347527" w:rsidRDefault="00BF78BA" w:rsidP="0076161F">
      <w:pPr>
        <w:widowControl w:val="0"/>
        <w:spacing w:after="120"/>
        <w:jc w:val="center"/>
        <w:rPr>
          <w:rFonts w:ascii="Calibri" w:hAnsi="Calibri" w:cs="Calibri"/>
          <w:b/>
        </w:rPr>
      </w:pPr>
      <w:r w:rsidRPr="00347527">
        <w:rPr>
          <w:rFonts w:ascii="Calibri" w:hAnsi="Calibri" w:cs="Calibri"/>
          <w:b/>
          <w:bCs/>
        </w:rPr>
        <w:t>DICHIARA SOTTO LA PROPRIA RESPONSABILITÀ</w:t>
      </w:r>
    </w:p>
    <w:p w14:paraId="6A11F8BA" w14:textId="1D19DFFA" w:rsidR="001F0C1E" w:rsidRPr="00347527" w:rsidRDefault="001327B9" w:rsidP="00A10FB8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 xml:space="preserve"> </w:t>
      </w:r>
      <w:r w:rsidR="001F0C1E" w:rsidRPr="00347527">
        <w:rPr>
          <w:rFonts w:ascii="Calibri" w:hAnsi="Calibri" w:cs="Calibri"/>
        </w:rPr>
        <w:t>di essere iscritto:</w:t>
      </w:r>
    </w:p>
    <w:p w14:paraId="4E7FF3CD" w14:textId="391F2595" w:rsidR="00B6447E" w:rsidRPr="00347527" w:rsidRDefault="00B6447E" w:rsidP="000650B7">
      <w:pPr>
        <w:widowControl w:val="0"/>
        <w:numPr>
          <w:ilvl w:val="0"/>
          <w:numId w:val="32"/>
        </w:numPr>
        <w:suppressAutoHyphens/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 xml:space="preserve">al Registro Unico Nazionale del Terzo Settore </w:t>
      </w:r>
      <w:r w:rsidR="00AC260F" w:rsidRPr="00347527">
        <w:rPr>
          <w:rFonts w:ascii="Calibri" w:hAnsi="Calibri" w:cs="Calibri"/>
        </w:rPr>
        <w:t xml:space="preserve">di cui al </w:t>
      </w:r>
      <w:proofErr w:type="spellStart"/>
      <w:r w:rsidRPr="00731D25">
        <w:rPr>
          <w:rFonts w:ascii="Calibri" w:hAnsi="Calibri" w:cs="Calibri"/>
        </w:rPr>
        <w:t>D.Lgs</w:t>
      </w:r>
      <w:proofErr w:type="spellEnd"/>
      <w:r w:rsidRPr="00731D25">
        <w:rPr>
          <w:rFonts w:ascii="Calibri" w:hAnsi="Calibri" w:cs="Calibri"/>
        </w:rPr>
        <w:t> 3 luglio 2017, n. 117</w:t>
      </w:r>
      <w:r w:rsidRPr="00347527">
        <w:rPr>
          <w:rFonts w:ascii="Calibri" w:hAnsi="Calibri" w:cs="Calibri"/>
        </w:rPr>
        <w:t> (Codice del Terzo Settore)</w:t>
      </w:r>
      <w:r w:rsidR="00AC260F" w:rsidRPr="00347527">
        <w:rPr>
          <w:rFonts w:ascii="Calibri" w:hAnsi="Calibri" w:cs="Calibri"/>
        </w:rPr>
        <w:t>, n. di registrazione ______________, data di registrazione____________</w:t>
      </w:r>
      <w:r w:rsidR="00AC2316" w:rsidRPr="00347527">
        <w:rPr>
          <w:rFonts w:ascii="Calibri" w:hAnsi="Calibri" w:cs="Calibri"/>
        </w:rPr>
        <w:t>;</w:t>
      </w:r>
    </w:p>
    <w:p w14:paraId="41DC0AA2" w14:textId="22977FD4" w:rsidR="00AC260F" w:rsidRDefault="00AC260F" w:rsidP="000650B7">
      <w:pPr>
        <w:widowControl w:val="0"/>
        <w:numPr>
          <w:ilvl w:val="0"/>
          <w:numId w:val="32"/>
        </w:numPr>
        <w:suppressAutoHyphens/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 xml:space="preserve">al Registro regionale della Calabria delle Associazioni di promozione sociale di cui alla Legge Regionale </w:t>
      </w:r>
      <w:r w:rsidRPr="00731D25">
        <w:rPr>
          <w:rFonts w:ascii="Calibri" w:hAnsi="Calibri" w:cs="Calibri"/>
        </w:rPr>
        <w:t>n. 383 del 7 dicembre 2000</w:t>
      </w:r>
      <w:r w:rsidRPr="00347527">
        <w:rPr>
          <w:rFonts w:ascii="Calibri" w:hAnsi="Calibri" w:cs="Calibri"/>
        </w:rPr>
        <w:t xml:space="preserve">, </w:t>
      </w:r>
      <w:r w:rsidRPr="00AC260F">
        <w:rPr>
          <w:rFonts w:ascii="Calibri" w:hAnsi="Calibri" w:cs="Calibri"/>
        </w:rPr>
        <w:t>n. di registrazione ______________, data di registrazione____________</w:t>
      </w:r>
      <w:r>
        <w:rPr>
          <w:rFonts w:ascii="Calibri" w:hAnsi="Calibri" w:cs="Calibri"/>
        </w:rPr>
        <w:t>______</w:t>
      </w:r>
      <w:r w:rsidRPr="00AC260F">
        <w:rPr>
          <w:rFonts w:ascii="Calibri" w:hAnsi="Calibri" w:cs="Calibri"/>
        </w:rPr>
        <w:t>;</w:t>
      </w:r>
    </w:p>
    <w:p w14:paraId="13B07F75" w14:textId="58FAA95B" w:rsidR="00A10FB8" w:rsidRPr="00A10FB8" w:rsidRDefault="00AC260F" w:rsidP="000650B7">
      <w:pPr>
        <w:widowControl w:val="0"/>
        <w:numPr>
          <w:ilvl w:val="0"/>
          <w:numId w:val="32"/>
        </w:numPr>
        <w:suppressAutoHyphens/>
        <w:spacing w:after="1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l Registro regionale della Calabria degli organismi di volontariato di cui alla Legge Regionale n</w:t>
      </w:r>
      <w:r w:rsidRPr="00731D25">
        <w:rPr>
          <w:rFonts w:ascii="Calibri" w:hAnsi="Calibri" w:cs="Calibri"/>
        </w:rPr>
        <w:t>. 33 del 26 lugl</w:t>
      </w:r>
      <w:r w:rsidR="00A10FB8" w:rsidRPr="00731D25">
        <w:rPr>
          <w:rFonts w:ascii="Calibri" w:hAnsi="Calibri" w:cs="Calibri"/>
        </w:rPr>
        <w:t>io 2012</w:t>
      </w:r>
      <w:r w:rsidR="00A10FB8">
        <w:rPr>
          <w:rFonts w:ascii="Calibri" w:hAnsi="Calibri" w:cs="Calibri"/>
        </w:rPr>
        <w:t xml:space="preserve">, </w:t>
      </w:r>
      <w:r w:rsidR="00A10FB8" w:rsidRPr="00AC260F">
        <w:rPr>
          <w:rFonts w:ascii="Calibri" w:hAnsi="Calibri" w:cs="Calibri"/>
        </w:rPr>
        <w:t>n. di registrazione ______________, data di registrazione____________</w:t>
      </w:r>
      <w:r w:rsidR="00A10FB8">
        <w:rPr>
          <w:rFonts w:ascii="Calibri" w:hAnsi="Calibri" w:cs="Calibri"/>
        </w:rPr>
        <w:t>______</w:t>
      </w:r>
      <w:r w:rsidR="00A10FB8" w:rsidRPr="00AC260F">
        <w:rPr>
          <w:rFonts w:ascii="Calibri" w:hAnsi="Calibri" w:cs="Calibri"/>
        </w:rPr>
        <w:t>;</w:t>
      </w:r>
    </w:p>
    <w:p w14:paraId="1F6AFC60" w14:textId="3F276AE5" w:rsidR="000650B7" w:rsidRDefault="000650B7" w:rsidP="000650B7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di e</w:t>
      </w:r>
      <w:r w:rsidRPr="000650B7">
        <w:rPr>
          <w:rFonts w:ascii="Calibri" w:hAnsi="Calibri" w:cs="Calibri"/>
        </w:rPr>
        <w:t xml:space="preserve">ssere in possesso dei requisiti di idoneità morale e professionale per stipulare convenzioni e/o patti d’intento con la Pubblica Amministrazione; </w:t>
      </w:r>
    </w:p>
    <w:p w14:paraId="540541FD" w14:textId="2D3C0A82" w:rsidR="000650B7" w:rsidRPr="000650B7" w:rsidRDefault="000650B7" w:rsidP="000650B7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i non essere incorso nelle</w:t>
      </w:r>
      <w:r w:rsidRPr="000650B7">
        <w:rPr>
          <w:rFonts w:ascii="Calibri" w:hAnsi="Calibri" w:cs="Calibri"/>
        </w:rPr>
        <w:t xml:space="preserve"> cause di esclusione </w:t>
      </w:r>
      <w:r>
        <w:rPr>
          <w:rFonts w:ascii="Calibri" w:hAnsi="Calibri" w:cs="Calibri"/>
        </w:rPr>
        <w:t>ai sensi dell’</w:t>
      </w:r>
      <w:r w:rsidRPr="000650B7">
        <w:rPr>
          <w:rFonts w:ascii="Calibri" w:hAnsi="Calibri" w:cs="Calibri"/>
        </w:rPr>
        <w:t xml:space="preserve">art. 80 D.lgs. 50/2016 per tutta la durata della procedura e non essere incorsi, ai sensi della normativa vigente, in ulteriori cause di divieto a contrarre con la pubblica amministrazione alla data della compilazione e sottoscrizione della relativa dichiarazione sostitutiva; </w:t>
      </w:r>
    </w:p>
    <w:p w14:paraId="68C15CDA" w14:textId="69CE78D1" w:rsidR="000650B7" w:rsidRDefault="000650B7" w:rsidP="000650B7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i e</w:t>
      </w:r>
      <w:r w:rsidRPr="000650B7">
        <w:rPr>
          <w:rFonts w:ascii="Calibri" w:hAnsi="Calibri" w:cs="Calibri"/>
        </w:rPr>
        <w:t>ssere in regola in materia di contribuzione previdenziale, assicurativa e infortunistica, per tutti i soggetti che hanno una posizione Inail o INPS attiva;</w:t>
      </w:r>
    </w:p>
    <w:p w14:paraId="084384B6" w14:textId="77777777" w:rsidR="000650B7" w:rsidRDefault="000650B7" w:rsidP="000650B7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di essere in regola </w:t>
      </w:r>
      <w:r w:rsidRPr="00A10FB8">
        <w:rPr>
          <w:rFonts w:ascii="Calibri" w:hAnsi="Calibri" w:cs="Calibri"/>
          <w:color w:val="000000"/>
        </w:rPr>
        <w:t>con gli obblighi rela</w:t>
      </w:r>
      <w:r>
        <w:rPr>
          <w:rFonts w:ascii="Calibri" w:hAnsi="Calibri" w:cs="Calibri"/>
          <w:color w:val="000000"/>
        </w:rPr>
        <w:t>ti</w:t>
      </w:r>
      <w:r w:rsidRPr="00A10FB8">
        <w:rPr>
          <w:rFonts w:ascii="Calibri" w:hAnsi="Calibri" w:cs="Calibri"/>
          <w:color w:val="000000"/>
        </w:rPr>
        <w:t>vi al pagamento delle imposte, dire</w:t>
      </w:r>
      <w:r>
        <w:rPr>
          <w:rFonts w:ascii="Calibri" w:hAnsi="Calibri" w:cs="Calibri"/>
          <w:color w:val="000000"/>
        </w:rPr>
        <w:t>tt</w:t>
      </w:r>
      <w:r w:rsidRPr="00A10FB8">
        <w:rPr>
          <w:rFonts w:ascii="Calibri" w:hAnsi="Calibri" w:cs="Calibri"/>
          <w:color w:val="000000"/>
        </w:rPr>
        <w:t>e ed indire</w:t>
      </w:r>
      <w:r>
        <w:rPr>
          <w:rFonts w:ascii="Calibri" w:hAnsi="Calibri" w:cs="Calibri"/>
          <w:color w:val="000000"/>
        </w:rPr>
        <w:t xml:space="preserve">tte, </w:t>
      </w:r>
      <w:r w:rsidRPr="00A10FB8">
        <w:rPr>
          <w:rFonts w:ascii="Calibri" w:hAnsi="Calibri" w:cs="Calibri"/>
          <w:color w:val="000000"/>
        </w:rPr>
        <w:t>e</w:t>
      </w:r>
      <w:r>
        <w:rPr>
          <w:rFonts w:ascii="Calibri" w:hAnsi="Calibri" w:cs="Calibri"/>
          <w:color w:val="000000"/>
        </w:rPr>
        <w:t xml:space="preserve"> </w:t>
      </w:r>
      <w:r w:rsidRPr="00A10FB8">
        <w:rPr>
          <w:rFonts w:ascii="Calibri" w:hAnsi="Calibri" w:cs="Calibri"/>
          <w:color w:val="000000"/>
        </w:rPr>
        <w:t>delle tasse;</w:t>
      </w:r>
    </w:p>
    <w:p w14:paraId="3DF0405D" w14:textId="6352E57D" w:rsidR="000650B7" w:rsidRPr="00956E0A" w:rsidRDefault="000650B7" w:rsidP="000650B7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 w:rsidRPr="00956E0A">
        <w:rPr>
          <w:rFonts w:ascii="Calibri" w:hAnsi="Calibri" w:cs="Calibri"/>
        </w:rPr>
        <w:t xml:space="preserve">di aver accettato e preso piena conoscenza </w:t>
      </w:r>
      <w:r w:rsidR="00956E0A">
        <w:rPr>
          <w:rFonts w:ascii="Calibri" w:hAnsi="Calibri" w:cs="Calibri"/>
        </w:rPr>
        <w:t xml:space="preserve">delle disposizioni </w:t>
      </w:r>
      <w:r w:rsidRPr="00956E0A">
        <w:rPr>
          <w:rFonts w:ascii="Calibri" w:hAnsi="Calibri" w:cs="Calibri"/>
        </w:rPr>
        <w:t>dell’Avviso e degli altri documenti ad esso allegati, nonché di aver preso piena conoscenza e di accettare gli eventuali chiarimenti resi dalla Regione Calabria nel corso della procedura;</w:t>
      </w:r>
    </w:p>
    <w:p w14:paraId="28134D89" w14:textId="78BAFAD9" w:rsidR="00A10FB8" w:rsidRPr="00956E0A" w:rsidRDefault="00C41F36" w:rsidP="00A10FB8">
      <w:pPr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  <w:lang w:val="is-IS"/>
        </w:rPr>
      </w:pPr>
      <w:r w:rsidRPr="00956E0A">
        <w:rPr>
          <w:rFonts w:ascii="Calibri" w:hAnsi="Calibri" w:cs="Calibri"/>
          <w:lang w:val="is-IS"/>
        </w:rPr>
        <w:t>che per la realizzazione delle attività di progetto sono presenti tutte le professionalità e le strutture</w:t>
      </w:r>
      <w:r w:rsidR="00D127C9" w:rsidRPr="00956E0A">
        <w:rPr>
          <w:rFonts w:ascii="Calibri" w:hAnsi="Calibri" w:cs="Calibri"/>
          <w:lang w:val="is-IS"/>
        </w:rPr>
        <w:t xml:space="preserve"> </w:t>
      </w:r>
      <w:r w:rsidRPr="00956E0A">
        <w:rPr>
          <w:rFonts w:ascii="Calibri" w:hAnsi="Calibri" w:cs="Calibri"/>
          <w:lang w:val="is-IS"/>
        </w:rPr>
        <w:t xml:space="preserve">necessarie per come riportato nell‘allegato </w:t>
      </w:r>
      <w:r w:rsidR="00D127C9" w:rsidRPr="00956E0A">
        <w:rPr>
          <w:rFonts w:ascii="Calibri" w:hAnsi="Calibri" w:cs="Calibri"/>
          <w:lang w:val="is-IS"/>
        </w:rPr>
        <w:t>formulario</w:t>
      </w:r>
      <w:r w:rsidRPr="00956E0A">
        <w:rPr>
          <w:rFonts w:ascii="Calibri" w:hAnsi="Calibri" w:cs="Calibri"/>
          <w:lang w:val="is-IS"/>
        </w:rPr>
        <w:t>;</w:t>
      </w:r>
    </w:p>
    <w:p w14:paraId="582F14A9" w14:textId="7C8226B1" w:rsidR="00335FAF" w:rsidRPr="00347527" w:rsidRDefault="00C41F36" w:rsidP="0076161F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  <w:lang w:val="is-IS"/>
        </w:rPr>
        <w:t>che le risorse professionali e strutturali che saranno impegnate nel progetto non s</w:t>
      </w:r>
      <w:r w:rsidR="00410556" w:rsidRPr="00347527">
        <w:rPr>
          <w:rFonts w:ascii="Calibri" w:hAnsi="Calibri" w:cs="Calibri"/>
          <w:lang w:val="is-IS"/>
        </w:rPr>
        <w:t>aranno</w:t>
      </w:r>
      <w:r w:rsidRPr="00347527">
        <w:rPr>
          <w:rFonts w:ascii="Calibri" w:hAnsi="Calibri" w:cs="Calibri"/>
          <w:lang w:val="is-IS"/>
        </w:rPr>
        <w:t xml:space="preserve"> a carico di</w:t>
      </w:r>
      <w:r w:rsidR="00D127C9" w:rsidRPr="00347527">
        <w:rPr>
          <w:rFonts w:ascii="Calibri" w:hAnsi="Calibri" w:cs="Calibri"/>
          <w:lang w:val="is-IS"/>
        </w:rPr>
        <w:t xml:space="preserve"> </w:t>
      </w:r>
      <w:r w:rsidRPr="00347527">
        <w:rPr>
          <w:rFonts w:ascii="Calibri" w:hAnsi="Calibri" w:cs="Calibri"/>
        </w:rPr>
        <w:t>altre forme di finanziamento e/o contributi di enti pubblici a qualsiasi titolo;</w:t>
      </w:r>
    </w:p>
    <w:p w14:paraId="43C5099E" w14:textId="394744B7" w:rsidR="00A10FB8" w:rsidRDefault="00A10FB8" w:rsidP="00A10FB8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  <w:color w:val="000000"/>
        </w:rPr>
      </w:pPr>
      <w:r w:rsidRPr="00A10FB8">
        <w:rPr>
          <w:rFonts w:ascii="Calibri" w:hAnsi="Calibri" w:cs="Calibri"/>
          <w:color w:val="000000"/>
        </w:rPr>
        <w:t>che lo statuto agli a</w:t>
      </w:r>
      <w:r>
        <w:rPr>
          <w:rFonts w:ascii="Calibri" w:hAnsi="Calibri" w:cs="Calibri"/>
          <w:color w:val="000000"/>
        </w:rPr>
        <w:t>tti</w:t>
      </w:r>
      <w:r w:rsidRPr="00A10FB8">
        <w:rPr>
          <w:rFonts w:ascii="Calibri" w:hAnsi="Calibri" w:cs="Calibri"/>
          <w:color w:val="000000"/>
        </w:rPr>
        <w:t xml:space="preserve"> del registro regionale è aggiornato (</w:t>
      </w:r>
      <w:r w:rsidRPr="00956E0A">
        <w:rPr>
          <w:rFonts w:ascii="Calibri" w:hAnsi="Calibri" w:cs="Calibri"/>
          <w:i/>
          <w:iCs/>
          <w:color w:val="000000"/>
        </w:rPr>
        <w:t>in alternativa si allega lo statuto aggiornato</w:t>
      </w:r>
      <w:r w:rsidRPr="00A10FB8">
        <w:rPr>
          <w:rFonts w:ascii="Calibri" w:hAnsi="Calibri" w:cs="Calibri"/>
          <w:color w:val="000000"/>
        </w:rPr>
        <w:t>), e che le a</w:t>
      </w:r>
      <w:r>
        <w:rPr>
          <w:rFonts w:ascii="Calibri" w:hAnsi="Calibri" w:cs="Calibri"/>
          <w:color w:val="000000"/>
        </w:rPr>
        <w:t>tti</w:t>
      </w:r>
      <w:r w:rsidRPr="00A10FB8">
        <w:rPr>
          <w:rFonts w:ascii="Calibri" w:hAnsi="Calibri" w:cs="Calibri"/>
          <w:color w:val="000000"/>
        </w:rPr>
        <w:t>vità previste dal prog</w:t>
      </w:r>
      <w:r>
        <w:rPr>
          <w:rFonts w:ascii="Calibri" w:hAnsi="Calibri" w:cs="Calibri"/>
          <w:color w:val="000000"/>
        </w:rPr>
        <w:t>ett</w:t>
      </w:r>
      <w:r w:rsidRPr="00A10FB8">
        <w:rPr>
          <w:rFonts w:ascii="Calibri" w:hAnsi="Calibri" w:cs="Calibri"/>
          <w:color w:val="000000"/>
        </w:rPr>
        <w:t>o sono coeren</w:t>
      </w:r>
      <w:r>
        <w:rPr>
          <w:rFonts w:ascii="Calibri" w:hAnsi="Calibri" w:cs="Calibri"/>
          <w:color w:val="000000"/>
        </w:rPr>
        <w:t xml:space="preserve">ti </w:t>
      </w:r>
      <w:r w:rsidRPr="00A10FB8">
        <w:rPr>
          <w:rFonts w:ascii="Calibri" w:hAnsi="Calibri" w:cs="Calibri"/>
          <w:color w:val="000000"/>
        </w:rPr>
        <w:t>con le a</w:t>
      </w:r>
      <w:r>
        <w:rPr>
          <w:rFonts w:ascii="Calibri" w:hAnsi="Calibri" w:cs="Calibri"/>
          <w:color w:val="000000"/>
        </w:rPr>
        <w:t>tti</w:t>
      </w:r>
      <w:r w:rsidRPr="00A10FB8">
        <w:rPr>
          <w:rFonts w:ascii="Calibri" w:hAnsi="Calibri" w:cs="Calibri"/>
          <w:color w:val="000000"/>
        </w:rPr>
        <w:t>vità statutarie;</w:t>
      </w:r>
    </w:p>
    <w:p w14:paraId="7E240149" w14:textId="44D5E3CA" w:rsidR="00A10FB8" w:rsidRDefault="00A10FB8" w:rsidP="00A10FB8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che nelle attività progettuali non sarà impegnato personale volontario;</w:t>
      </w:r>
    </w:p>
    <w:p w14:paraId="7EBEB45E" w14:textId="7AEC0F85" w:rsidR="00A113D3" w:rsidRDefault="00A113D3" w:rsidP="00A113D3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i mettere a disposizione per la realizzazione del progetto, la sede atta ad ospitare un centro di facilitazione:</w:t>
      </w:r>
    </w:p>
    <w:p w14:paraId="36A33CAD" w14:textId="4D1C4CF3" w:rsidR="00A113D3" w:rsidRDefault="00A113D3" w:rsidP="00A113D3">
      <w:pPr>
        <w:widowControl w:val="0"/>
        <w:numPr>
          <w:ilvl w:val="0"/>
          <w:numId w:val="29"/>
        </w:numPr>
        <w:suppressAutoHyphens/>
        <w:spacing w:after="12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ede _______________________ Indirizzo______________________ Comune_______</w:t>
      </w:r>
    </w:p>
    <w:p w14:paraId="4A8743D0" w14:textId="77777777" w:rsidR="00733F3B" w:rsidRPr="00733F3B" w:rsidRDefault="00733F3B" w:rsidP="00733F3B">
      <w:pPr>
        <w:widowControl w:val="0"/>
        <w:numPr>
          <w:ilvl w:val="0"/>
          <w:numId w:val="29"/>
        </w:numPr>
        <w:suppressAutoHyphens/>
        <w:spacing w:after="120"/>
        <w:jc w:val="both"/>
        <w:rPr>
          <w:rFonts w:ascii="Calibri" w:hAnsi="Calibri" w:cs="Calibri"/>
          <w:color w:val="000000"/>
        </w:rPr>
      </w:pPr>
      <w:r w:rsidRPr="00733F3B">
        <w:rPr>
          <w:rFonts w:ascii="Calibri" w:hAnsi="Calibri" w:cs="Calibri"/>
          <w:color w:val="000000"/>
        </w:rPr>
        <w:t>Sede _______________________ Indirizzo______________________ Comune_______</w:t>
      </w:r>
    </w:p>
    <w:p w14:paraId="42F28CB0" w14:textId="77777777" w:rsidR="00733F3B" w:rsidRPr="00733F3B" w:rsidRDefault="00733F3B" w:rsidP="00733F3B">
      <w:pPr>
        <w:widowControl w:val="0"/>
        <w:numPr>
          <w:ilvl w:val="0"/>
          <w:numId w:val="29"/>
        </w:numPr>
        <w:suppressAutoHyphens/>
        <w:spacing w:after="120"/>
        <w:jc w:val="both"/>
        <w:rPr>
          <w:rFonts w:ascii="Calibri" w:hAnsi="Calibri" w:cs="Calibri"/>
          <w:color w:val="000000"/>
        </w:rPr>
      </w:pPr>
      <w:r w:rsidRPr="00733F3B">
        <w:rPr>
          <w:rFonts w:ascii="Calibri" w:hAnsi="Calibri" w:cs="Calibri"/>
          <w:color w:val="000000"/>
        </w:rPr>
        <w:t>Sede _______________________ Indirizzo______________________ Comune_______</w:t>
      </w:r>
    </w:p>
    <w:p w14:paraId="4CD8E107" w14:textId="62C58D7D" w:rsidR="00733F3B" w:rsidRPr="00733F3B" w:rsidRDefault="00733F3B" w:rsidP="00733F3B">
      <w:pPr>
        <w:widowControl w:val="0"/>
        <w:numPr>
          <w:ilvl w:val="0"/>
          <w:numId w:val="29"/>
        </w:numPr>
        <w:suppressAutoHyphens/>
        <w:spacing w:after="120"/>
        <w:jc w:val="both"/>
        <w:rPr>
          <w:rFonts w:ascii="Calibri" w:hAnsi="Calibri" w:cs="Calibri"/>
          <w:color w:val="000000"/>
        </w:rPr>
      </w:pPr>
      <w:r w:rsidRPr="00733F3B">
        <w:rPr>
          <w:rFonts w:ascii="Calibri" w:hAnsi="Calibri" w:cs="Calibri"/>
          <w:color w:val="000000"/>
        </w:rPr>
        <w:t>Sede _______________________ Indirizzo______________________ Comune_______</w:t>
      </w:r>
    </w:p>
    <w:p w14:paraId="60BB9D3D" w14:textId="01CD4EF1" w:rsidR="00A113D3" w:rsidRPr="00A113D3" w:rsidRDefault="00A113D3" w:rsidP="00A113D3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 w:rsidRPr="00A113D3">
        <w:rPr>
          <w:rFonts w:ascii="Calibri" w:hAnsi="Calibri" w:cs="Calibri"/>
        </w:rPr>
        <w:t>che la</w:t>
      </w:r>
      <w:r w:rsidR="00733F3B">
        <w:rPr>
          <w:rFonts w:ascii="Calibri" w:hAnsi="Calibri" w:cs="Calibri"/>
        </w:rPr>
        <w:t>/le</w:t>
      </w:r>
      <w:r w:rsidRPr="00A113D3">
        <w:rPr>
          <w:rFonts w:ascii="Calibri" w:hAnsi="Calibri" w:cs="Calibri"/>
        </w:rPr>
        <w:t xml:space="preserve"> stru</w:t>
      </w:r>
      <w:r>
        <w:rPr>
          <w:rFonts w:ascii="Calibri" w:hAnsi="Calibri" w:cs="Calibri"/>
        </w:rPr>
        <w:t>tt</w:t>
      </w:r>
      <w:r w:rsidRPr="00A113D3">
        <w:rPr>
          <w:rFonts w:ascii="Calibri" w:hAnsi="Calibri" w:cs="Calibri"/>
        </w:rPr>
        <w:t>ura</w:t>
      </w:r>
      <w:r w:rsidR="00733F3B">
        <w:rPr>
          <w:rFonts w:ascii="Calibri" w:hAnsi="Calibri" w:cs="Calibri"/>
        </w:rPr>
        <w:t>/e</w:t>
      </w:r>
      <w:r w:rsidRPr="00A113D3">
        <w:rPr>
          <w:rFonts w:ascii="Calibri" w:hAnsi="Calibri" w:cs="Calibri"/>
        </w:rPr>
        <w:t xml:space="preserve"> di cui al punto precedente è</w:t>
      </w:r>
      <w:r w:rsidR="00733F3B">
        <w:rPr>
          <w:rFonts w:ascii="Calibri" w:hAnsi="Calibri" w:cs="Calibri"/>
        </w:rPr>
        <w:t>/sono</w:t>
      </w:r>
      <w:r w:rsidRPr="00A113D3">
        <w:rPr>
          <w:rFonts w:ascii="Calibri" w:hAnsi="Calibri" w:cs="Calibri"/>
        </w:rPr>
        <w:t xml:space="preserve"> in possesso dei requisi</w:t>
      </w:r>
      <w:r>
        <w:rPr>
          <w:rFonts w:ascii="Calibri" w:hAnsi="Calibri" w:cs="Calibri"/>
        </w:rPr>
        <w:t>ti</w:t>
      </w:r>
      <w:r w:rsidRPr="00A113D3">
        <w:rPr>
          <w:rFonts w:ascii="Calibri" w:hAnsi="Calibri" w:cs="Calibri"/>
        </w:rPr>
        <w:t xml:space="preserve"> prev</w:t>
      </w:r>
      <w:r>
        <w:rPr>
          <w:rFonts w:ascii="Calibri" w:hAnsi="Calibri" w:cs="Calibri"/>
        </w:rPr>
        <w:t>isti</w:t>
      </w:r>
      <w:r w:rsidRPr="00A113D3">
        <w:rPr>
          <w:rFonts w:ascii="Calibri" w:hAnsi="Calibri" w:cs="Calibri"/>
        </w:rPr>
        <w:t xml:space="preserve"> dalla norma</w:t>
      </w:r>
      <w:r>
        <w:rPr>
          <w:rFonts w:ascii="Calibri" w:hAnsi="Calibri" w:cs="Calibri"/>
        </w:rPr>
        <w:t>ti</w:t>
      </w:r>
      <w:r w:rsidRPr="00A113D3">
        <w:rPr>
          <w:rFonts w:ascii="Calibri" w:hAnsi="Calibri" w:cs="Calibri"/>
        </w:rPr>
        <w:t>va</w:t>
      </w:r>
      <w:r>
        <w:rPr>
          <w:rFonts w:ascii="Calibri" w:hAnsi="Calibri" w:cs="Calibri"/>
        </w:rPr>
        <w:t xml:space="preserve"> </w:t>
      </w:r>
      <w:r w:rsidRPr="00A113D3">
        <w:rPr>
          <w:rFonts w:ascii="Calibri" w:hAnsi="Calibri" w:cs="Calibri"/>
        </w:rPr>
        <w:t>vigente in materia edilizia, igienico-sanitaria, di prevenzione incendi, sulle condizioni di sicurezza</w:t>
      </w:r>
      <w:r>
        <w:rPr>
          <w:rFonts w:ascii="Calibri" w:hAnsi="Calibri" w:cs="Calibri"/>
        </w:rPr>
        <w:t xml:space="preserve"> </w:t>
      </w:r>
      <w:r w:rsidRPr="00A113D3">
        <w:rPr>
          <w:rFonts w:ascii="Calibri" w:hAnsi="Calibri" w:cs="Calibri"/>
        </w:rPr>
        <w:t>degli impian</w:t>
      </w:r>
      <w:r>
        <w:rPr>
          <w:rFonts w:ascii="Calibri" w:hAnsi="Calibri" w:cs="Calibri"/>
        </w:rPr>
        <w:t>ti</w:t>
      </w:r>
      <w:r w:rsidRPr="00A113D3">
        <w:rPr>
          <w:rFonts w:ascii="Calibri" w:hAnsi="Calibri" w:cs="Calibri"/>
        </w:rPr>
        <w:t>, sulle barriere archite</w:t>
      </w:r>
      <w:r>
        <w:rPr>
          <w:rFonts w:ascii="Calibri" w:hAnsi="Calibri" w:cs="Calibri"/>
        </w:rPr>
        <w:t>tto</w:t>
      </w:r>
      <w:r w:rsidRPr="00A113D3">
        <w:rPr>
          <w:rFonts w:ascii="Calibri" w:hAnsi="Calibri" w:cs="Calibri"/>
        </w:rPr>
        <w:t>niche, sulla prevenzione e sicurezza sui luoghi di lavoro</w:t>
      </w:r>
      <w:r>
        <w:rPr>
          <w:rFonts w:ascii="Calibri" w:hAnsi="Calibri" w:cs="Calibri"/>
        </w:rPr>
        <w:t>;</w:t>
      </w:r>
    </w:p>
    <w:p w14:paraId="49ADDF27" w14:textId="7C519485" w:rsidR="00335FAF" w:rsidRPr="00347527" w:rsidRDefault="00BF78BA" w:rsidP="0076161F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>di essere a conoscenza che la Regione Calabria si riserva il diritto di p</w:t>
      </w:r>
      <w:r w:rsidR="001327B9" w:rsidRPr="00347527">
        <w:rPr>
          <w:rFonts w:ascii="Calibri" w:hAnsi="Calibri" w:cs="Calibri"/>
        </w:rPr>
        <w:t>rocedere d’ufficio a verifiche,</w:t>
      </w:r>
      <w:r w:rsidR="00D127C9" w:rsidRPr="00347527">
        <w:rPr>
          <w:rFonts w:ascii="Calibri" w:hAnsi="Calibri" w:cs="Calibri"/>
        </w:rPr>
        <w:t xml:space="preserve"> </w:t>
      </w:r>
      <w:r w:rsidRPr="00347527">
        <w:rPr>
          <w:rFonts w:ascii="Calibri" w:hAnsi="Calibri" w:cs="Calibri"/>
        </w:rPr>
        <w:t>anche a campione, in ordine alla veridicità delle dichiarazioni rilasciate in sede di domanda e/o, comunque, nel corso della procedura, ai sensi e per gli effetti della normativa vigente;</w:t>
      </w:r>
    </w:p>
    <w:p w14:paraId="2E56B7EE" w14:textId="77777777" w:rsidR="001327B9" w:rsidRPr="00347527" w:rsidRDefault="00BF78BA" w:rsidP="0076161F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>di essere consapevole che l’accertamento della non veridici</w:t>
      </w:r>
      <w:r w:rsidR="00410556" w:rsidRPr="00347527">
        <w:rPr>
          <w:rFonts w:ascii="Calibri" w:hAnsi="Calibri" w:cs="Calibri"/>
        </w:rPr>
        <w:t>tà del contenuto della presente</w:t>
      </w:r>
      <w:r w:rsidR="00D127C9" w:rsidRPr="00347527">
        <w:rPr>
          <w:rFonts w:ascii="Calibri" w:hAnsi="Calibri" w:cs="Calibri"/>
        </w:rPr>
        <w:t xml:space="preserve"> </w:t>
      </w:r>
      <w:r w:rsidR="004B3ED5" w:rsidRPr="00347527">
        <w:rPr>
          <w:rFonts w:ascii="Calibri" w:hAnsi="Calibri" w:cs="Calibri"/>
        </w:rPr>
        <w:t>dichiarazione</w:t>
      </w:r>
      <w:r w:rsidRPr="00347527">
        <w:rPr>
          <w:rFonts w:ascii="Calibri" w:hAnsi="Calibri" w:cs="Calibri"/>
        </w:rPr>
        <w:t>, e delle ulteriori dichiarazioni rilasciate, comporterà l’esclusione dalla pr</w:t>
      </w:r>
      <w:r w:rsidR="00C41F36" w:rsidRPr="00347527">
        <w:rPr>
          <w:rFonts w:ascii="Calibri" w:hAnsi="Calibri" w:cs="Calibri"/>
        </w:rPr>
        <w:t>ocedura, ovvero, in fase di gestione del progetto</w:t>
      </w:r>
      <w:r w:rsidRPr="00347527">
        <w:rPr>
          <w:rFonts w:ascii="Calibri" w:hAnsi="Calibri" w:cs="Calibri"/>
        </w:rPr>
        <w:t xml:space="preserve">, comporterà l’esclusione </w:t>
      </w:r>
      <w:r w:rsidR="00C41F36" w:rsidRPr="00347527">
        <w:rPr>
          <w:rFonts w:ascii="Calibri" w:hAnsi="Calibri" w:cs="Calibri"/>
        </w:rPr>
        <w:t>dal partenariato e,</w:t>
      </w:r>
      <w:r w:rsidRPr="00347527">
        <w:rPr>
          <w:rFonts w:ascii="Calibri" w:hAnsi="Calibri" w:cs="Calibri"/>
        </w:rPr>
        <w:t xml:space="preserve"> in caso di assegnazione d</w:t>
      </w:r>
      <w:r w:rsidR="00C41F36" w:rsidRPr="00347527">
        <w:rPr>
          <w:rFonts w:ascii="Calibri" w:hAnsi="Calibri" w:cs="Calibri"/>
        </w:rPr>
        <w:t>i</w:t>
      </w:r>
      <w:r w:rsidRPr="00347527">
        <w:rPr>
          <w:rFonts w:ascii="Calibri" w:hAnsi="Calibri" w:cs="Calibri"/>
        </w:rPr>
        <w:t xml:space="preserve"> finanziamento, l’applicazione delle sanzioni e/o della revoca dell’assegnazione stessa;</w:t>
      </w:r>
    </w:p>
    <w:p w14:paraId="4FDAFA5B" w14:textId="5009DC2D" w:rsidR="00BF78BA" w:rsidRPr="00347527" w:rsidRDefault="00BF78BA" w:rsidP="0076161F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 xml:space="preserve">di essere informato, ai sensi e </w:t>
      </w:r>
      <w:r w:rsidR="00BC1EA9" w:rsidRPr="00347527">
        <w:rPr>
          <w:rFonts w:ascii="Calibri" w:hAnsi="Calibri" w:cs="Calibri"/>
        </w:rPr>
        <w:t xml:space="preserve">per gli effetti </w:t>
      </w:r>
      <w:r w:rsidR="00581382" w:rsidRPr="00347527">
        <w:rPr>
          <w:rFonts w:ascii="Calibri" w:hAnsi="Calibri" w:cs="Calibri"/>
        </w:rPr>
        <w:t>R</w:t>
      </w:r>
      <w:r w:rsidR="00BC1EA9" w:rsidRPr="00347527">
        <w:rPr>
          <w:rFonts w:ascii="Calibri" w:hAnsi="Calibri" w:cs="Calibri"/>
        </w:rPr>
        <w:t>egolamento</w:t>
      </w:r>
      <w:r w:rsidR="00581382" w:rsidRPr="00347527">
        <w:rPr>
          <w:rFonts w:ascii="Calibri" w:hAnsi="Calibri" w:cs="Calibri"/>
        </w:rPr>
        <w:t xml:space="preserve"> </w:t>
      </w:r>
      <w:r w:rsidR="00BC1EA9" w:rsidRPr="00347527">
        <w:rPr>
          <w:rFonts w:ascii="Calibri" w:hAnsi="Calibri" w:cs="Calibri"/>
        </w:rPr>
        <w:t>(</w:t>
      </w:r>
      <w:r w:rsidR="00581382" w:rsidRPr="00347527">
        <w:rPr>
          <w:rFonts w:ascii="Calibri" w:hAnsi="Calibri" w:cs="Calibri"/>
        </w:rPr>
        <w:t>UE</w:t>
      </w:r>
      <w:r w:rsidR="00BC1EA9" w:rsidRPr="00347527">
        <w:rPr>
          <w:rFonts w:ascii="Calibri" w:hAnsi="Calibri" w:cs="Calibri"/>
        </w:rPr>
        <w:t>) 2016/679 del</w:t>
      </w:r>
      <w:r w:rsidR="00581382" w:rsidRPr="00347527">
        <w:rPr>
          <w:rFonts w:ascii="Calibri" w:hAnsi="Calibri" w:cs="Calibri"/>
        </w:rPr>
        <w:t xml:space="preserve"> </w:t>
      </w:r>
      <w:r w:rsidR="00BC1EA9" w:rsidRPr="00347527">
        <w:rPr>
          <w:rFonts w:ascii="Calibri" w:hAnsi="Calibri" w:cs="Calibri"/>
        </w:rPr>
        <w:t>Parlamento Europeo e del</w:t>
      </w:r>
      <w:r w:rsidR="00581382" w:rsidRPr="00347527">
        <w:rPr>
          <w:rFonts w:ascii="Calibri" w:hAnsi="Calibri" w:cs="Calibri"/>
        </w:rPr>
        <w:t xml:space="preserve"> C</w:t>
      </w:r>
      <w:r w:rsidR="00BC1EA9" w:rsidRPr="00347527">
        <w:rPr>
          <w:rFonts w:ascii="Calibri" w:hAnsi="Calibri" w:cs="Calibri"/>
        </w:rPr>
        <w:t>onsiglio del 27 Aprile 2016</w:t>
      </w:r>
      <w:r w:rsidR="001327B9" w:rsidRPr="00347527">
        <w:rPr>
          <w:rFonts w:ascii="Calibri" w:hAnsi="Calibri" w:cs="Calibri"/>
        </w:rPr>
        <w:t>, che i dati personali</w:t>
      </w:r>
      <w:r w:rsidR="00D127C9" w:rsidRPr="00347527">
        <w:rPr>
          <w:rFonts w:ascii="Calibri" w:hAnsi="Calibri" w:cs="Calibri"/>
        </w:rPr>
        <w:t xml:space="preserve"> </w:t>
      </w:r>
      <w:r w:rsidRPr="00347527">
        <w:rPr>
          <w:rFonts w:ascii="Calibri" w:hAnsi="Calibri" w:cs="Calibri"/>
        </w:rPr>
        <w:t xml:space="preserve">raccolti saranno trattati, </w:t>
      </w:r>
      <w:r w:rsidRPr="00347527">
        <w:rPr>
          <w:rFonts w:ascii="Calibri" w:hAnsi="Calibri" w:cs="Calibri"/>
        </w:rPr>
        <w:lastRenderedPageBreak/>
        <w:t>anche con strumenti informatici, esclusivamente nell’ambito del procedimento per il quale la presente dichiarazione viene resa, anche in virtù di quanto espressamente specificato nell’Avviso, che qui si intende integralmente trascritto;</w:t>
      </w:r>
    </w:p>
    <w:p w14:paraId="1EC3472F" w14:textId="77777777" w:rsidR="00C41F36" w:rsidRPr="00347527" w:rsidRDefault="001327B9" w:rsidP="0076161F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  <w:lang w:val="is-IS"/>
        </w:rPr>
      </w:pPr>
      <w:r w:rsidRPr="00347527">
        <w:rPr>
          <w:rFonts w:ascii="Calibri" w:hAnsi="Calibri" w:cs="Calibri"/>
          <w:lang w:val="is-IS"/>
        </w:rPr>
        <w:t xml:space="preserve">di </w:t>
      </w:r>
      <w:r w:rsidR="00BF78BA" w:rsidRPr="00347527">
        <w:rPr>
          <w:rFonts w:ascii="Calibri" w:hAnsi="Calibri" w:cs="Calibri"/>
          <w:lang w:val="is-IS"/>
        </w:rPr>
        <w:t>disciplin</w:t>
      </w:r>
      <w:r w:rsidRPr="00347527">
        <w:rPr>
          <w:rFonts w:ascii="Calibri" w:hAnsi="Calibri" w:cs="Calibri"/>
          <w:lang w:val="is-IS"/>
        </w:rPr>
        <w:t>are</w:t>
      </w:r>
      <w:r w:rsidR="00BF78BA" w:rsidRPr="00347527">
        <w:rPr>
          <w:rFonts w:ascii="Calibri" w:hAnsi="Calibri" w:cs="Calibri"/>
          <w:lang w:val="is-IS"/>
        </w:rPr>
        <w:t xml:space="preserve"> per quanto di competenza la tracciabilità dei flussi finanziar</w:t>
      </w:r>
      <w:r w:rsidRPr="00347527">
        <w:rPr>
          <w:rFonts w:ascii="Calibri" w:hAnsi="Calibri" w:cs="Calibri"/>
          <w:lang w:val="is-IS"/>
        </w:rPr>
        <w:t>i derivanti dall’esecuzione del</w:t>
      </w:r>
      <w:r w:rsidR="00820857" w:rsidRPr="00347527">
        <w:rPr>
          <w:rFonts w:ascii="Calibri" w:hAnsi="Calibri" w:cs="Calibri"/>
          <w:lang w:val="is-IS"/>
        </w:rPr>
        <w:t xml:space="preserve"> </w:t>
      </w:r>
      <w:r w:rsidRPr="00347527">
        <w:rPr>
          <w:rFonts w:ascii="Calibri" w:hAnsi="Calibri" w:cs="Calibri"/>
          <w:lang w:val="is-IS"/>
        </w:rPr>
        <w:t>p</w:t>
      </w:r>
      <w:r w:rsidR="00BF78BA" w:rsidRPr="00347527">
        <w:rPr>
          <w:rFonts w:ascii="Calibri" w:hAnsi="Calibri" w:cs="Calibri"/>
          <w:lang w:val="is-IS"/>
        </w:rPr>
        <w:t>rogetto presentato in termini esattamente conforme alle disposizioni di legge in materia;</w:t>
      </w:r>
    </w:p>
    <w:p w14:paraId="01268C20" w14:textId="77777777" w:rsidR="00D821F6" w:rsidRPr="00347527" w:rsidRDefault="00410556" w:rsidP="00D821F6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  <w:lang w:val="is-IS"/>
        </w:rPr>
      </w:pPr>
      <w:bookmarkStart w:id="1" w:name="_Hlk488660130"/>
      <w:r w:rsidRPr="00347527">
        <w:rPr>
          <w:rFonts w:ascii="Calibri" w:hAnsi="Calibri" w:cs="Calibri"/>
          <w:lang w:val="is-IS"/>
        </w:rPr>
        <w:t>di avere preso piena visione e di a</w:t>
      </w:r>
      <w:r w:rsidR="00820857" w:rsidRPr="00347527">
        <w:rPr>
          <w:rFonts w:ascii="Calibri" w:hAnsi="Calibri" w:cs="Calibri"/>
          <w:lang w:val="is-IS"/>
        </w:rPr>
        <w:t>c</w:t>
      </w:r>
      <w:r w:rsidRPr="00347527">
        <w:rPr>
          <w:rFonts w:ascii="Calibri" w:hAnsi="Calibri" w:cs="Calibri"/>
          <w:lang w:val="is-IS"/>
        </w:rPr>
        <w:t>cettare quanto contenuto nell‘avviso oggetto della presente candidatura</w:t>
      </w:r>
      <w:bookmarkEnd w:id="1"/>
      <w:r w:rsidR="0076161F" w:rsidRPr="00347527">
        <w:rPr>
          <w:rFonts w:ascii="Calibri" w:hAnsi="Calibri" w:cs="Calibri"/>
          <w:lang w:val="is-IS"/>
        </w:rPr>
        <w:t>.</w:t>
      </w:r>
      <w:r w:rsidR="00BF78BA" w:rsidRPr="00347527">
        <w:rPr>
          <w:rFonts w:ascii="Calibri" w:hAnsi="Calibri" w:cs="Calibri"/>
          <w:lang w:val="is-IS"/>
        </w:rPr>
        <w:t xml:space="preserve">                 </w:t>
      </w:r>
    </w:p>
    <w:p w14:paraId="078F9B78" w14:textId="172AB851" w:rsidR="00BF78BA" w:rsidRPr="00347527" w:rsidRDefault="00BF78BA" w:rsidP="00D821F6">
      <w:pPr>
        <w:widowControl w:val="0"/>
        <w:suppressAutoHyphens/>
        <w:spacing w:after="120"/>
        <w:jc w:val="both"/>
        <w:rPr>
          <w:rFonts w:ascii="Calibri" w:hAnsi="Calibri" w:cs="Calibri"/>
          <w:lang w:val="is-IS"/>
        </w:rPr>
      </w:pPr>
      <w:r w:rsidRPr="00347527">
        <w:rPr>
          <w:rFonts w:ascii="Calibri" w:hAnsi="Calibri" w:cs="Calibri"/>
          <w:lang w:val="is-IS"/>
        </w:rPr>
        <w:t>Unitamente alla presente domanda, si trasmette, la seguente documentazione:</w:t>
      </w:r>
    </w:p>
    <w:p w14:paraId="2B4BFC93" w14:textId="04FD8225" w:rsidR="00FF2ABD" w:rsidRPr="00347527" w:rsidRDefault="00B976E6" w:rsidP="0076161F">
      <w:pPr>
        <w:widowControl w:val="0"/>
        <w:numPr>
          <w:ilvl w:val="0"/>
          <w:numId w:val="26"/>
        </w:numPr>
        <w:spacing w:after="120"/>
        <w:jc w:val="both"/>
        <w:rPr>
          <w:rFonts w:ascii="Calibri" w:hAnsi="Calibri" w:cs="Calibri"/>
          <w:lang w:val="is-IS"/>
        </w:rPr>
      </w:pPr>
      <w:r w:rsidRPr="00347527">
        <w:rPr>
          <w:rFonts w:ascii="Calibri" w:hAnsi="Calibri" w:cs="Calibri"/>
          <w:lang w:val="is-IS"/>
        </w:rPr>
        <w:t xml:space="preserve">All. 2 </w:t>
      </w:r>
      <w:r w:rsidR="00FF2ABD" w:rsidRPr="00347527">
        <w:rPr>
          <w:rFonts w:ascii="Calibri" w:hAnsi="Calibri" w:cs="Calibri"/>
          <w:lang w:val="is-IS"/>
        </w:rPr>
        <w:t>Formulario di progetto compilato in ogni sua parte</w:t>
      </w:r>
      <w:r w:rsidR="00A113D3" w:rsidRPr="00347527">
        <w:rPr>
          <w:rFonts w:ascii="Calibri" w:hAnsi="Calibri" w:cs="Calibri"/>
          <w:lang w:val="is-IS"/>
        </w:rPr>
        <w:t>;</w:t>
      </w:r>
    </w:p>
    <w:p w14:paraId="1D25584D" w14:textId="77777777" w:rsidR="00BF78BA" w:rsidRPr="00347527" w:rsidRDefault="0004372B" w:rsidP="0076161F">
      <w:pPr>
        <w:widowControl w:val="0"/>
        <w:numPr>
          <w:ilvl w:val="0"/>
          <w:numId w:val="26"/>
        </w:numPr>
        <w:spacing w:after="120"/>
        <w:jc w:val="both"/>
        <w:rPr>
          <w:rFonts w:ascii="Calibri" w:hAnsi="Calibri" w:cs="Calibri"/>
          <w:lang w:val="is-IS"/>
        </w:rPr>
      </w:pPr>
      <w:r w:rsidRPr="00347527">
        <w:rPr>
          <w:rFonts w:ascii="Calibri" w:hAnsi="Calibri" w:cs="Calibri"/>
          <w:lang w:val="is-IS"/>
        </w:rPr>
        <w:t>A</w:t>
      </w:r>
      <w:r w:rsidR="00ED15C1" w:rsidRPr="00347527">
        <w:rPr>
          <w:rFonts w:ascii="Calibri" w:hAnsi="Calibri" w:cs="Calibri"/>
          <w:lang w:val="is-IS"/>
        </w:rPr>
        <w:t xml:space="preserve">ll. </w:t>
      </w:r>
      <w:r w:rsidR="00B976E6" w:rsidRPr="00347527">
        <w:rPr>
          <w:rFonts w:ascii="Calibri" w:hAnsi="Calibri" w:cs="Calibri"/>
          <w:lang w:val="is-IS"/>
        </w:rPr>
        <w:t>3</w:t>
      </w:r>
      <w:r w:rsidR="00ED15C1" w:rsidRPr="00347527">
        <w:rPr>
          <w:rFonts w:ascii="Calibri" w:hAnsi="Calibri" w:cs="Calibri"/>
          <w:lang w:val="is-IS"/>
        </w:rPr>
        <w:t xml:space="preserve"> </w:t>
      </w:r>
      <w:bookmarkStart w:id="2" w:name="_Hlk488759866"/>
      <w:r w:rsidR="00B976E6" w:rsidRPr="00347527">
        <w:rPr>
          <w:rFonts w:ascii="Calibri" w:hAnsi="Calibri" w:cs="Calibri"/>
          <w:lang w:val="is-IS"/>
        </w:rPr>
        <w:t>D</w:t>
      </w:r>
      <w:r w:rsidR="00A96406" w:rsidRPr="00347527">
        <w:rPr>
          <w:rFonts w:ascii="Calibri" w:hAnsi="Calibri" w:cs="Calibri"/>
          <w:lang w:val="is-IS"/>
        </w:rPr>
        <w:t>ichiarazione sostitutiva di certificazione antimafia</w:t>
      </w:r>
      <w:bookmarkEnd w:id="2"/>
      <w:r w:rsidR="00F249D3" w:rsidRPr="00347527">
        <w:rPr>
          <w:rFonts w:ascii="Calibri" w:hAnsi="Calibri" w:cs="Calibri"/>
          <w:lang w:val="is-IS"/>
        </w:rPr>
        <w:t>;</w:t>
      </w:r>
    </w:p>
    <w:p w14:paraId="3CB94958" w14:textId="06F3A9B2" w:rsidR="00B976E6" w:rsidRPr="00347527" w:rsidRDefault="00B976E6" w:rsidP="0076161F">
      <w:pPr>
        <w:widowControl w:val="0"/>
        <w:numPr>
          <w:ilvl w:val="0"/>
          <w:numId w:val="26"/>
        </w:numPr>
        <w:spacing w:after="120"/>
        <w:jc w:val="both"/>
        <w:rPr>
          <w:rFonts w:ascii="Calibri" w:hAnsi="Calibri" w:cs="Calibri"/>
          <w:lang w:val="is-IS"/>
        </w:rPr>
      </w:pPr>
      <w:r w:rsidRPr="00347527">
        <w:rPr>
          <w:rFonts w:ascii="Calibri" w:hAnsi="Calibri" w:cs="Calibri"/>
          <w:lang w:val="is-IS"/>
        </w:rPr>
        <w:t xml:space="preserve">All. 4 Dichiarazione </w:t>
      </w:r>
      <w:r w:rsidR="00956E0A">
        <w:rPr>
          <w:rFonts w:ascii="Calibri" w:hAnsi="Calibri" w:cs="Calibri"/>
          <w:lang w:val="is-IS"/>
        </w:rPr>
        <w:t xml:space="preserve">riguardante i </w:t>
      </w:r>
      <w:r w:rsidRPr="00347527">
        <w:rPr>
          <w:rFonts w:ascii="Calibri" w:hAnsi="Calibri" w:cs="Calibri"/>
          <w:lang w:val="is-IS"/>
        </w:rPr>
        <w:t xml:space="preserve">requisiti </w:t>
      </w:r>
      <w:r w:rsidR="00D821F6" w:rsidRPr="00347527">
        <w:rPr>
          <w:rFonts w:ascii="Calibri" w:hAnsi="Calibri" w:cs="Calibri"/>
          <w:lang w:val="is-IS"/>
        </w:rPr>
        <w:t>di ordine generale</w:t>
      </w:r>
      <w:r w:rsidR="00441CFA" w:rsidRPr="00347527">
        <w:rPr>
          <w:rFonts w:ascii="Calibri" w:hAnsi="Calibri" w:cs="Calibri"/>
          <w:lang w:val="is-IS"/>
        </w:rPr>
        <w:t>;</w:t>
      </w:r>
    </w:p>
    <w:p w14:paraId="38C75882" w14:textId="5840C299" w:rsidR="00A113D3" w:rsidRPr="00347527" w:rsidRDefault="00A113D3" w:rsidP="0076161F">
      <w:pPr>
        <w:widowControl w:val="0"/>
        <w:numPr>
          <w:ilvl w:val="0"/>
          <w:numId w:val="26"/>
        </w:numPr>
        <w:spacing w:after="120"/>
        <w:jc w:val="both"/>
        <w:rPr>
          <w:rFonts w:ascii="Calibri" w:hAnsi="Calibri" w:cs="Calibri"/>
          <w:lang w:val="is-IS"/>
        </w:rPr>
      </w:pPr>
      <w:r w:rsidRPr="00347527">
        <w:rPr>
          <w:rFonts w:ascii="Calibri" w:hAnsi="Calibri" w:cs="Calibri"/>
          <w:lang w:val="is-IS"/>
        </w:rPr>
        <w:t xml:space="preserve">All. 5 Dichiarazione principi </w:t>
      </w:r>
      <w:r w:rsidR="00956E0A">
        <w:rPr>
          <w:rFonts w:ascii="Calibri" w:hAnsi="Calibri" w:cs="Calibri"/>
          <w:lang w:val="is-IS"/>
        </w:rPr>
        <w:t xml:space="preserve">generali applicabili agli interventi finanziati dal </w:t>
      </w:r>
      <w:r w:rsidRPr="00347527">
        <w:rPr>
          <w:rFonts w:ascii="Calibri" w:hAnsi="Calibri" w:cs="Calibri"/>
          <w:lang w:val="is-IS"/>
        </w:rPr>
        <w:t>PNRR;</w:t>
      </w:r>
    </w:p>
    <w:p w14:paraId="3D893D1A" w14:textId="1213E0A4" w:rsidR="001C69CD" w:rsidRPr="00347527" w:rsidRDefault="007813AE" w:rsidP="0076161F">
      <w:pPr>
        <w:widowControl w:val="0"/>
        <w:numPr>
          <w:ilvl w:val="0"/>
          <w:numId w:val="26"/>
        </w:numPr>
        <w:spacing w:after="120"/>
        <w:jc w:val="both"/>
        <w:rPr>
          <w:rFonts w:ascii="Calibri" w:hAnsi="Calibri" w:cs="Calibri"/>
          <w:lang w:val="is-IS"/>
        </w:rPr>
      </w:pPr>
      <w:r w:rsidRPr="00347527">
        <w:rPr>
          <w:rFonts w:ascii="Calibri" w:hAnsi="Calibri" w:cs="Calibri"/>
          <w:lang w:val="is-IS"/>
        </w:rPr>
        <w:t xml:space="preserve">All. </w:t>
      </w:r>
      <w:r w:rsidR="001C69CD" w:rsidRPr="00347527">
        <w:rPr>
          <w:rFonts w:ascii="Calibri" w:hAnsi="Calibri" w:cs="Calibri"/>
          <w:lang w:val="is-IS"/>
        </w:rPr>
        <w:t xml:space="preserve">6 </w:t>
      </w:r>
      <w:r w:rsidR="00956E0A">
        <w:rPr>
          <w:rFonts w:ascii="Calibri" w:hAnsi="Calibri" w:cs="Calibri"/>
          <w:lang w:val="is-IS"/>
        </w:rPr>
        <w:t>Patto di Integrità sottoscritto</w:t>
      </w:r>
      <w:r w:rsidR="00103EB2">
        <w:rPr>
          <w:rFonts w:ascii="Calibri" w:hAnsi="Calibri" w:cs="Calibri"/>
          <w:lang w:val="is-IS"/>
        </w:rPr>
        <w:t>.</w:t>
      </w:r>
    </w:p>
    <w:p w14:paraId="54F9DCBF" w14:textId="77777777" w:rsidR="00335FAF" w:rsidRPr="00347527" w:rsidRDefault="00335FAF" w:rsidP="0076161F">
      <w:pPr>
        <w:widowControl w:val="0"/>
        <w:spacing w:after="120"/>
        <w:jc w:val="both"/>
        <w:rPr>
          <w:rFonts w:ascii="Calibri" w:hAnsi="Calibri" w:cs="Calibri"/>
          <w:lang w:val="is-IS"/>
        </w:rPr>
      </w:pPr>
    </w:p>
    <w:p w14:paraId="10965E1C" w14:textId="77777777" w:rsidR="00BF78BA" w:rsidRPr="00347527" w:rsidRDefault="00BF78BA" w:rsidP="0076161F">
      <w:pPr>
        <w:widowControl w:val="0"/>
        <w:spacing w:after="120"/>
        <w:jc w:val="both"/>
        <w:rPr>
          <w:rFonts w:ascii="Calibri" w:hAnsi="Calibri" w:cs="Calibri"/>
          <w:lang w:val="is-IS"/>
        </w:rPr>
      </w:pPr>
      <w:r w:rsidRPr="00347527">
        <w:rPr>
          <w:rFonts w:ascii="Calibri" w:hAnsi="Calibri" w:cs="Calibri"/>
          <w:lang w:val="is-IS"/>
        </w:rPr>
        <w:t>Luogo e data________________________</w:t>
      </w:r>
    </w:p>
    <w:p w14:paraId="73A52006" w14:textId="77777777" w:rsidR="00BF78BA" w:rsidRPr="00347527" w:rsidRDefault="00BF78BA" w:rsidP="0076161F">
      <w:pPr>
        <w:widowControl w:val="0"/>
        <w:snapToGrid w:val="0"/>
        <w:spacing w:after="120"/>
        <w:jc w:val="right"/>
        <w:rPr>
          <w:rFonts w:ascii="Calibri" w:hAnsi="Calibri" w:cs="Calibri"/>
          <w:b/>
          <w:lang w:val="is-IS"/>
        </w:rPr>
      </w:pPr>
      <w:r w:rsidRPr="00347527">
        <w:rPr>
          <w:rFonts w:ascii="Calibri" w:hAnsi="Calibri" w:cs="Calibri"/>
          <w:b/>
          <w:lang w:val="is-IS"/>
        </w:rPr>
        <w:t xml:space="preserve">Firma del legale rappresentante </w:t>
      </w:r>
    </w:p>
    <w:p w14:paraId="3AB1DB9A" w14:textId="316143B6" w:rsidR="00587CB5" w:rsidRPr="00347527" w:rsidRDefault="00335FAF" w:rsidP="00587CB5">
      <w:pPr>
        <w:widowControl w:val="0"/>
        <w:spacing w:after="120"/>
        <w:jc w:val="right"/>
        <w:rPr>
          <w:rFonts w:ascii="Calibri" w:hAnsi="Calibri" w:cs="Calibri"/>
          <w:b/>
          <w:lang w:val="is-IS"/>
        </w:rPr>
      </w:pPr>
      <w:r w:rsidRPr="00347527">
        <w:rPr>
          <w:rFonts w:ascii="Calibri" w:hAnsi="Calibri" w:cs="Calibri"/>
          <w:b/>
          <w:lang w:val="is-IS"/>
        </w:rPr>
        <w:t>_</w:t>
      </w:r>
      <w:r w:rsidR="00BF78BA" w:rsidRPr="00347527">
        <w:rPr>
          <w:rFonts w:ascii="Calibri" w:hAnsi="Calibri" w:cs="Calibri"/>
          <w:b/>
          <w:lang w:val="is-IS"/>
        </w:rPr>
        <w:t>__________________________</w:t>
      </w:r>
    </w:p>
    <w:p w14:paraId="7B6F6F03" w14:textId="77777777" w:rsidR="00587CB5" w:rsidRPr="00347527" w:rsidRDefault="00587CB5" w:rsidP="00587CB5">
      <w:pPr>
        <w:widowControl w:val="0"/>
        <w:spacing w:after="120"/>
        <w:jc w:val="right"/>
        <w:rPr>
          <w:rFonts w:ascii="Calibri" w:hAnsi="Calibri" w:cs="Calibri"/>
          <w:b/>
          <w:lang w:val="is-IS"/>
        </w:rPr>
      </w:pPr>
    </w:p>
    <w:p w14:paraId="30F4435F" w14:textId="606F94DC" w:rsidR="00BF78BA" w:rsidRPr="00347527" w:rsidRDefault="00BF78BA" w:rsidP="006B6831">
      <w:pPr>
        <w:widowControl w:val="0"/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 xml:space="preserve">Ai sensi dell’art. 38, D.P.R. n. 445/2000, </w:t>
      </w:r>
      <w:r w:rsidRPr="00347527">
        <w:rPr>
          <w:rFonts w:ascii="Calibri" w:hAnsi="Calibri" w:cs="Calibri"/>
          <w:bCs/>
        </w:rPr>
        <w:t>si allega copia fotostatica non autenticata</w:t>
      </w:r>
      <w:r w:rsidRPr="00347527">
        <w:rPr>
          <w:rFonts w:ascii="Calibri" w:hAnsi="Calibri" w:cs="Calibri"/>
        </w:rPr>
        <w:t xml:space="preserve">, del seguente documento di identità: Tipo ____________, n. _________, rilasciato </w:t>
      </w:r>
      <w:proofErr w:type="spellStart"/>
      <w:r w:rsidRPr="00347527">
        <w:rPr>
          <w:rFonts w:ascii="Calibri" w:hAnsi="Calibri" w:cs="Calibri"/>
        </w:rPr>
        <w:t>da ______ il</w:t>
      </w:r>
      <w:proofErr w:type="spellEnd"/>
      <w:r w:rsidRPr="00347527">
        <w:rPr>
          <w:rFonts w:ascii="Calibri" w:hAnsi="Calibri" w:cs="Calibri"/>
        </w:rPr>
        <w:t xml:space="preserve"> __ ____ ___, con scadenza il __ ________ ____.</w:t>
      </w:r>
    </w:p>
    <w:p w14:paraId="38F6C414" w14:textId="77777777" w:rsidR="00F603F6" w:rsidRPr="00347527" w:rsidRDefault="00F46938" w:rsidP="0076161F">
      <w:pPr>
        <w:spacing w:after="120"/>
        <w:jc w:val="both"/>
        <w:outlineLvl w:val="0"/>
        <w:rPr>
          <w:rFonts w:ascii="Calibri" w:hAnsi="Calibri" w:cs="Calibri"/>
        </w:rPr>
      </w:pPr>
      <w:r w:rsidRPr="00347527">
        <w:rPr>
          <w:rFonts w:ascii="Calibri" w:hAnsi="Calibri" w:cs="Calibri"/>
        </w:rPr>
        <w:t xml:space="preserve">Autorizzo il trattamento dei miei dati personali ai </w:t>
      </w:r>
      <w:r w:rsidR="00F603F6" w:rsidRPr="00347527">
        <w:rPr>
          <w:rFonts w:ascii="Calibri" w:hAnsi="Calibri" w:cs="Calibri"/>
        </w:rPr>
        <w:t>sensi del Regolamento UE 2016/679 (Regolamento Generale sulla Protezione dei dati) e del decreto legislativo 30 giugno 2003, n. 196, così come modificato dal decreto legislativo 10 agosto 2018, n. 101,</w:t>
      </w:r>
    </w:p>
    <w:p w14:paraId="6D8B2157" w14:textId="77777777" w:rsidR="00ED15C1" w:rsidRPr="00347527" w:rsidRDefault="00ED15C1" w:rsidP="0076161F">
      <w:pPr>
        <w:widowControl w:val="0"/>
        <w:snapToGrid w:val="0"/>
        <w:spacing w:after="120"/>
        <w:jc w:val="right"/>
        <w:rPr>
          <w:rFonts w:ascii="Calibri" w:hAnsi="Calibri" w:cs="Calibri"/>
          <w:b/>
          <w:lang w:val="is-IS"/>
        </w:rPr>
      </w:pPr>
      <w:r w:rsidRPr="00347527">
        <w:rPr>
          <w:rFonts w:ascii="Calibri" w:hAnsi="Calibri" w:cs="Calibri"/>
          <w:b/>
          <w:lang w:val="is-IS"/>
        </w:rPr>
        <w:t xml:space="preserve">Firma del legale rappresentante </w:t>
      </w:r>
    </w:p>
    <w:p w14:paraId="0D8B0769" w14:textId="77777777" w:rsidR="002218E3" w:rsidRPr="00347527" w:rsidRDefault="00ED15C1" w:rsidP="0076161F">
      <w:pPr>
        <w:spacing w:after="120"/>
        <w:jc w:val="right"/>
        <w:rPr>
          <w:rFonts w:ascii="Calibri" w:hAnsi="Calibri" w:cs="Calibri"/>
          <w:b/>
          <w:lang w:val="is-IS"/>
        </w:rPr>
      </w:pPr>
      <w:r w:rsidRPr="00347527">
        <w:rPr>
          <w:rFonts w:ascii="Calibri" w:hAnsi="Calibri" w:cs="Calibri"/>
          <w:b/>
          <w:lang w:val="is-IS"/>
        </w:rPr>
        <w:t>_____________________________</w:t>
      </w:r>
    </w:p>
    <w:sectPr w:rsidR="002218E3" w:rsidRPr="00347527" w:rsidSect="00BF78BA">
      <w:headerReference w:type="default" r:id="rId9"/>
      <w:footerReference w:type="even" r:id="rId10"/>
      <w:footerReference w:type="default" r:id="rId11"/>
      <w:footnotePr>
        <w:numFmt w:val="lowerLetter"/>
      </w:footnotePr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8FA99" w14:textId="77777777" w:rsidR="000C655B" w:rsidRDefault="000C655B">
      <w:r>
        <w:separator/>
      </w:r>
    </w:p>
  </w:endnote>
  <w:endnote w:type="continuationSeparator" w:id="0">
    <w:p w14:paraId="195739B7" w14:textId="77777777" w:rsidR="000C655B" w:rsidRDefault="000C65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E4735" w14:textId="77777777" w:rsidR="00AC65ED" w:rsidRDefault="00AC65ED" w:rsidP="00D9450A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483E9006" w14:textId="77777777" w:rsidR="00AC65ED" w:rsidRDefault="00AC65ED" w:rsidP="00FB09F0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89C93" w14:textId="77777777" w:rsidR="00AC65ED" w:rsidRDefault="00AC65ED" w:rsidP="00D9450A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DA22A0">
      <w:rPr>
        <w:rStyle w:val="Numeropagina"/>
        <w:noProof/>
      </w:rPr>
      <w:t>2</w:t>
    </w:r>
    <w:r>
      <w:rPr>
        <w:rStyle w:val="Numeropagina"/>
      </w:rPr>
      <w:fldChar w:fldCharType="end"/>
    </w:r>
  </w:p>
  <w:p w14:paraId="6F4B89A4" w14:textId="01EDCEF3" w:rsidR="00AC65ED" w:rsidRDefault="00000000" w:rsidP="0076161F">
    <w:pPr>
      <w:pStyle w:val="Pidipagina"/>
      <w:tabs>
        <w:tab w:val="clear" w:pos="4819"/>
        <w:tab w:val="clear" w:pos="9638"/>
        <w:tab w:val="left" w:pos="2760"/>
      </w:tabs>
      <w:ind w:right="360"/>
    </w:pPr>
    <w:r>
      <w:rPr>
        <w:noProof/>
      </w:rPr>
      <w:pict w14:anchorId="590316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1.png" o:spid="_x0000_s1025" type="#_x0000_t75" style="position:absolute;margin-left:1in;margin-top:781.45pt;width:472.15pt;height:32.95pt;z-index:2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">
          <v:imagedata r:id="rId1" o:title=""/>
        </v:shape>
      </w:pict>
    </w:r>
    <w:r>
      <w:rPr>
        <w:noProof/>
      </w:rPr>
      <w:pict w14:anchorId="19290F03">
        <v:shape id="_x0000_s1026" type="#_x0000_t75" style="position:absolute;margin-left:1in;margin-top:781.45pt;width:472.15pt;height:32.95pt;z-index:3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">
          <v:imagedata r:id="rId1" o:title=""/>
        </v:shape>
      </w:pict>
    </w:r>
    <w:r w:rsidR="0076161F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33BF8" w14:textId="77777777" w:rsidR="000C655B" w:rsidRDefault="000C655B">
      <w:r>
        <w:separator/>
      </w:r>
    </w:p>
  </w:footnote>
  <w:footnote w:type="continuationSeparator" w:id="0">
    <w:p w14:paraId="056585B8" w14:textId="77777777" w:rsidR="000C655B" w:rsidRDefault="000C65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8525B" w14:textId="3B09892D" w:rsidR="00AC65ED" w:rsidRPr="00DF538A" w:rsidRDefault="001633D5" w:rsidP="00F564D3">
    <w:pPr>
      <w:pStyle w:val="Intestazione"/>
      <w:jc w:val="right"/>
      <w:rPr>
        <w:b/>
        <w:color w:val="0000FF"/>
      </w:rPr>
    </w:pPr>
    <w:r>
      <w:rPr>
        <w:b/>
        <w:noProof/>
        <w:color w:val="0000FF"/>
      </w:rPr>
    </w:r>
    <w:r>
      <w:rPr>
        <w:b/>
        <w:color w:val="0000FF"/>
      </w:rPr>
      <w:pict w14:anchorId="22F3A3A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8" type="#_x0000_t75" style="width:480.7pt;height:42pt;mso-left-percent:-10001;mso-top-percent:-10001;mso-position-horizontal:absolute;mso-position-horizontal-relative:char;mso-position-vertical:absolute;mso-position-vertical-relative:line;mso-left-percent:-10001;mso-top-percent:-10001">
          <v:imagedata r:id="rId1" o:title=""/>
          <w10:wrap type="none"/>
          <w10:anchorlock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B0AAB"/>
    <w:multiLevelType w:val="hybridMultilevel"/>
    <w:tmpl w:val="A0C892F0"/>
    <w:lvl w:ilvl="0" w:tplc="0410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FFFFFFFF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4A27C1E"/>
    <w:multiLevelType w:val="hybridMultilevel"/>
    <w:tmpl w:val="4796C6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17A39"/>
    <w:multiLevelType w:val="hybridMultilevel"/>
    <w:tmpl w:val="F55C7028"/>
    <w:lvl w:ilvl="0" w:tplc="43AA61A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12A6DD7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47ACF"/>
    <w:multiLevelType w:val="hybridMultilevel"/>
    <w:tmpl w:val="F55C7028"/>
    <w:lvl w:ilvl="0" w:tplc="43AA61A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12A6DD7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0783B"/>
    <w:multiLevelType w:val="hybridMultilevel"/>
    <w:tmpl w:val="7FBE3926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95DC4"/>
    <w:multiLevelType w:val="multilevel"/>
    <w:tmpl w:val="B928C692"/>
    <w:lvl w:ilvl="0">
      <w:start w:val="1"/>
      <w:numFmt w:val="bullet"/>
      <w:lvlText w:val="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621"/>
        </w:tabs>
        <w:ind w:left="162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41"/>
        </w:tabs>
        <w:ind w:left="234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61"/>
        </w:tabs>
        <w:ind w:left="306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81"/>
        </w:tabs>
        <w:ind w:left="378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01"/>
        </w:tabs>
        <w:ind w:left="450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21"/>
        </w:tabs>
        <w:ind w:left="522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41"/>
        </w:tabs>
        <w:ind w:left="594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61"/>
        </w:tabs>
        <w:ind w:left="6661" w:hanging="360"/>
      </w:pPr>
      <w:rPr>
        <w:rFonts w:ascii="Wingdings" w:hAnsi="Wingdings" w:hint="default"/>
      </w:rPr>
    </w:lvl>
  </w:abstractNum>
  <w:abstractNum w:abstractNumId="6" w15:restartNumberingAfterBreak="0">
    <w:nsid w:val="14507573"/>
    <w:multiLevelType w:val="hybridMultilevel"/>
    <w:tmpl w:val="0DE69B5E"/>
    <w:lvl w:ilvl="0" w:tplc="E62E114A">
      <w:start w:val="1"/>
      <w:numFmt w:val="bullet"/>
      <w:lvlText w:val="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 w:val="0"/>
        <w:sz w:val="24"/>
        <w:szCs w:val="24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8915CA"/>
    <w:multiLevelType w:val="hybridMultilevel"/>
    <w:tmpl w:val="C228177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6141C7"/>
    <w:multiLevelType w:val="hybridMultilevel"/>
    <w:tmpl w:val="3D682620"/>
    <w:lvl w:ilvl="0" w:tplc="DDC2E260">
      <w:numFmt w:val="bullet"/>
      <w:lvlText w:val="-"/>
      <w:lvlJc w:val="left"/>
      <w:pPr>
        <w:ind w:left="36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3E5864"/>
    <w:multiLevelType w:val="hybridMultilevel"/>
    <w:tmpl w:val="513CF2AC"/>
    <w:lvl w:ilvl="0" w:tplc="70B09520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6E13861"/>
    <w:multiLevelType w:val="hybridMultilevel"/>
    <w:tmpl w:val="0C7C36C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7B3007"/>
    <w:multiLevelType w:val="hybridMultilevel"/>
    <w:tmpl w:val="711A83C6"/>
    <w:lvl w:ilvl="0" w:tplc="0410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E565B5"/>
    <w:multiLevelType w:val="hybridMultilevel"/>
    <w:tmpl w:val="4E1A9E8E"/>
    <w:lvl w:ilvl="0" w:tplc="DDC2E2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1304D51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erdana" w:eastAsia="Times New Roman" w:hAnsi="Verdana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C1E82"/>
    <w:multiLevelType w:val="hybridMultilevel"/>
    <w:tmpl w:val="2CE492D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B4888CA">
      <w:numFmt w:val="bullet"/>
      <w:lvlText w:val="-"/>
      <w:lvlJc w:val="left"/>
      <w:pPr>
        <w:ind w:left="2007" w:hanging="360"/>
      </w:pPr>
      <w:rPr>
        <w:rFonts w:ascii="MV Boli" w:eastAsia="Calibri" w:hAnsi="MV Boli" w:cs="MV Boli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448E30C9"/>
    <w:multiLevelType w:val="hybridMultilevel"/>
    <w:tmpl w:val="251C0A0E"/>
    <w:lvl w:ilvl="0" w:tplc="2DBAB2A8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93330E"/>
    <w:multiLevelType w:val="multilevel"/>
    <w:tmpl w:val="A7EEE228"/>
    <w:lvl w:ilvl="0">
      <w:start w:val="1"/>
      <w:numFmt w:val="bullet"/>
      <w:lvlText w:val="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621"/>
        </w:tabs>
        <w:ind w:left="162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41"/>
        </w:tabs>
        <w:ind w:left="234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61"/>
        </w:tabs>
        <w:ind w:left="306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81"/>
        </w:tabs>
        <w:ind w:left="378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01"/>
        </w:tabs>
        <w:ind w:left="450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21"/>
        </w:tabs>
        <w:ind w:left="522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41"/>
        </w:tabs>
        <w:ind w:left="594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61"/>
        </w:tabs>
        <w:ind w:left="6661" w:hanging="360"/>
      </w:pPr>
      <w:rPr>
        <w:rFonts w:ascii="Wingdings" w:hAnsi="Wingdings" w:hint="default"/>
      </w:rPr>
    </w:lvl>
  </w:abstractNum>
  <w:abstractNum w:abstractNumId="16" w15:restartNumberingAfterBreak="0">
    <w:nsid w:val="47845FF2"/>
    <w:multiLevelType w:val="hybridMultilevel"/>
    <w:tmpl w:val="2FAAD4D2"/>
    <w:lvl w:ilvl="0" w:tplc="C43CA9F2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915372"/>
    <w:multiLevelType w:val="hybridMultilevel"/>
    <w:tmpl w:val="92D6942C"/>
    <w:lvl w:ilvl="0" w:tplc="420C4760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0F31C5"/>
    <w:multiLevelType w:val="hybridMultilevel"/>
    <w:tmpl w:val="085857C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8B3F01"/>
    <w:multiLevelType w:val="hybridMultilevel"/>
    <w:tmpl w:val="B3D0B9C8"/>
    <w:lvl w:ilvl="0" w:tplc="390842BA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F135D7"/>
    <w:multiLevelType w:val="hybridMultilevel"/>
    <w:tmpl w:val="970AD44E"/>
    <w:lvl w:ilvl="0" w:tplc="3CF8727C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9D697F"/>
    <w:multiLevelType w:val="hybridMultilevel"/>
    <w:tmpl w:val="E6EEFCB0"/>
    <w:lvl w:ilvl="0" w:tplc="390842BA">
      <w:start w:val="1"/>
      <w:numFmt w:val="bullet"/>
      <w:lvlText w:val="□"/>
      <w:lvlJc w:val="left"/>
      <w:pPr>
        <w:ind w:left="140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2" w15:restartNumberingAfterBreak="0">
    <w:nsid w:val="5F004015"/>
    <w:multiLevelType w:val="multilevel"/>
    <w:tmpl w:val="658AF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0EA3434"/>
    <w:multiLevelType w:val="hybridMultilevel"/>
    <w:tmpl w:val="F9FCBC4A"/>
    <w:lvl w:ilvl="0" w:tplc="94180A40">
      <w:start w:val="1"/>
      <w:numFmt w:val="bullet"/>
      <w:lvlText w:val="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621"/>
        </w:tabs>
        <w:ind w:left="162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41"/>
        </w:tabs>
        <w:ind w:left="234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61"/>
        </w:tabs>
        <w:ind w:left="306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81"/>
        </w:tabs>
        <w:ind w:left="378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501"/>
        </w:tabs>
        <w:ind w:left="450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221"/>
        </w:tabs>
        <w:ind w:left="522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41"/>
        </w:tabs>
        <w:ind w:left="594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61"/>
        </w:tabs>
        <w:ind w:left="6661" w:hanging="360"/>
      </w:pPr>
      <w:rPr>
        <w:rFonts w:ascii="Wingdings" w:hAnsi="Wingdings" w:hint="default"/>
      </w:rPr>
    </w:lvl>
  </w:abstractNum>
  <w:abstractNum w:abstractNumId="24" w15:restartNumberingAfterBreak="0">
    <w:nsid w:val="62B74048"/>
    <w:multiLevelType w:val="hybridMultilevel"/>
    <w:tmpl w:val="B928C692"/>
    <w:lvl w:ilvl="0" w:tplc="04100005">
      <w:start w:val="1"/>
      <w:numFmt w:val="bullet"/>
      <w:lvlText w:val="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621"/>
        </w:tabs>
        <w:ind w:left="162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41"/>
        </w:tabs>
        <w:ind w:left="234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61"/>
        </w:tabs>
        <w:ind w:left="306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81"/>
        </w:tabs>
        <w:ind w:left="378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501"/>
        </w:tabs>
        <w:ind w:left="450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221"/>
        </w:tabs>
        <w:ind w:left="522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41"/>
        </w:tabs>
        <w:ind w:left="594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61"/>
        </w:tabs>
        <w:ind w:left="6661" w:hanging="360"/>
      </w:pPr>
      <w:rPr>
        <w:rFonts w:ascii="Wingdings" w:hAnsi="Wingdings" w:hint="default"/>
      </w:rPr>
    </w:lvl>
  </w:abstractNum>
  <w:abstractNum w:abstractNumId="25" w15:restartNumberingAfterBreak="0">
    <w:nsid w:val="632C52D0"/>
    <w:multiLevelType w:val="hybridMultilevel"/>
    <w:tmpl w:val="FA7ADE6E"/>
    <w:lvl w:ilvl="0" w:tplc="B6A45994">
      <w:start w:val="2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364528"/>
    <w:multiLevelType w:val="hybridMultilevel"/>
    <w:tmpl w:val="A7EEE228"/>
    <w:lvl w:ilvl="0" w:tplc="04100009">
      <w:start w:val="1"/>
      <w:numFmt w:val="bullet"/>
      <w:lvlText w:val="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621"/>
        </w:tabs>
        <w:ind w:left="162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41"/>
        </w:tabs>
        <w:ind w:left="234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61"/>
        </w:tabs>
        <w:ind w:left="306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81"/>
        </w:tabs>
        <w:ind w:left="378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501"/>
        </w:tabs>
        <w:ind w:left="450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221"/>
        </w:tabs>
        <w:ind w:left="522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41"/>
        </w:tabs>
        <w:ind w:left="594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61"/>
        </w:tabs>
        <w:ind w:left="6661" w:hanging="360"/>
      </w:pPr>
      <w:rPr>
        <w:rFonts w:ascii="Wingdings" w:hAnsi="Wingdings" w:hint="default"/>
      </w:rPr>
    </w:lvl>
  </w:abstractNum>
  <w:abstractNum w:abstractNumId="27" w15:restartNumberingAfterBreak="0">
    <w:nsid w:val="651D4453"/>
    <w:multiLevelType w:val="hybridMultilevel"/>
    <w:tmpl w:val="396E97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>
      <w:start w:val="1"/>
      <w:numFmt w:val="decimal"/>
      <w:lvlText w:val="%4."/>
      <w:lvlJc w:val="left"/>
      <w:pPr>
        <w:ind w:left="2520" w:hanging="360"/>
      </w:pPr>
    </w:lvl>
    <w:lvl w:ilvl="4" w:tplc="04100019">
      <w:start w:val="1"/>
      <w:numFmt w:val="lowerLetter"/>
      <w:lvlText w:val="%5."/>
      <w:lvlJc w:val="left"/>
      <w:pPr>
        <w:ind w:left="3240" w:hanging="360"/>
      </w:pPr>
    </w:lvl>
    <w:lvl w:ilvl="5" w:tplc="0410001B">
      <w:start w:val="1"/>
      <w:numFmt w:val="lowerRoman"/>
      <w:lvlText w:val="%6."/>
      <w:lvlJc w:val="right"/>
      <w:pPr>
        <w:ind w:left="3960" w:hanging="180"/>
      </w:pPr>
    </w:lvl>
    <w:lvl w:ilvl="6" w:tplc="0410000F">
      <w:start w:val="1"/>
      <w:numFmt w:val="decimal"/>
      <w:lvlText w:val="%7."/>
      <w:lvlJc w:val="left"/>
      <w:pPr>
        <w:ind w:left="4680" w:hanging="360"/>
      </w:pPr>
    </w:lvl>
    <w:lvl w:ilvl="7" w:tplc="04100019">
      <w:start w:val="1"/>
      <w:numFmt w:val="lowerLetter"/>
      <w:lvlText w:val="%8."/>
      <w:lvlJc w:val="left"/>
      <w:pPr>
        <w:ind w:left="5400" w:hanging="360"/>
      </w:pPr>
    </w:lvl>
    <w:lvl w:ilvl="8" w:tplc="0410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CB111B1"/>
    <w:multiLevelType w:val="hybridMultilevel"/>
    <w:tmpl w:val="C1960DE8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E3E19E0"/>
    <w:multiLevelType w:val="hybridMultilevel"/>
    <w:tmpl w:val="C69E1534"/>
    <w:lvl w:ilvl="0" w:tplc="0410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EC372DF"/>
    <w:multiLevelType w:val="hybridMultilevel"/>
    <w:tmpl w:val="3EDAA5D8"/>
    <w:lvl w:ilvl="0" w:tplc="04100003">
      <w:start w:val="1"/>
      <w:numFmt w:val="bullet"/>
      <w:lvlText w:val="o"/>
      <w:lvlJc w:val="left"/>
      <w:pPr>
        <w:tabs>
          <w:tab w:val="num" w:pos="1068"/>
        </w:tabs>
        <w:ind w:left="1068" w:hanging="360"/>
      </w:pPr>
      <w:rPr>
        <w:rFonts w:ascii="Courier New" w:hAnsi="Courier New" w:cs="Courier New" w:hint="default"/>
        <w:color w:val="auto"/>
      </w:rPr>
    </w:lvl>
    <w:lvl w:ilvl="1" w:tplc="0410000B">
      <w:start w:val="1"/>
      <w:numFmt w:val="bullet"/>
      <w:lvlText w:val="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  <w:color w:val="auto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1" w15:restartNumberingAfterBreak="0">
    <w:nsid w:val="76FB5759"/>
    <w:multiLevelType w:val="hybridMultilevel"/>
    <w:tmpl w:val="3536D5E6"/>
    <w:lvl w:ilvl="0" w:tplc="0410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85335643">
    <w:abstractNumId w:val="12"/>
  </w:num>
  <w:num w:numId="2" w16cid:durableId="820930482">
    <w:abstractNumId w:val="30"/>
  </w:num>
  <w:num w:numId="3" w16cid:durableId="2088185501">
    <w:abstractNumId w:val="11"/>
  </w:num>
  <w:num w:numId="4" w16cid:durableId="1940094479">
    <w:abstractNumId w:val="19"/>
  </w:num>
  <w:num w:numId="5" w16cid:durableId="209808030">
    <w:abstractNumId w:val="20"/>
  </w:num>
  <w:num w:numId="6" w16cid:durableId="1269194490">
    <w:abstractNumId w:val="24"/>
  </w:num>
  <w:num w:numId="7" w16cid:durableId="26958026">
    <w:abstractNumId w:val="5"/>
  </w:num>
  <w:num w:numId="8" w16cid:durableId="2024742634">
    <w:abstractNumId w:val="26"/>
  </w:num>
  <w:num w:numId="9" w16cid:durableId="1979529032">
    <w:abstractNumId w:val="15"/>
  </w:num>
  <w:num w:numId="10" w16cid:durableId="1379625816">
    <w:abstractNumId w:val="23"/>
  </w:num>
  <w:num w:numId="11" w16cid:durableId="2057311383">
    <w:abstractNumId w:val="6"/>
  </w:num>
  <w:num w:numId="12" w16cid:durableId="606891767">
    <w:abstractNumId w:val="17"/>
  </w:num>
  <w:num w:numId="13" w16cid:durableId="125583831">
    <w:abstractNumId w:val="16"/>
  </w:num>
  <w:num w:numId="14" w16cid:durableId="755203696">
    <w:abstractNumId w:val="18"/>
  </w:num>
  <w:num w:numId="15" w16cid:durableId="1274365663">
    <w:abstractNumId w:val="14"/>
  </w:num>
  <w:num w:numId="16" w16cid:durableId="182746444">
    <w:abstractNumId w:val="2"/>
  </w:num>
  <w:num w:numId="17" w16cid:durableId="824316029">
    <w:abstractNumId w:val="13"/>
  </w:num>
  <w:num w:numId="18" w16cid:durableId="486435512">
    <w:abstractNumId w:val="22"/>
  </w:num>
  <w:num w:numId="19" w16cid:durableId="1341927636">
    <w:abstractNumId w:val="3"/>
  </w:num>
  <w:num w:numId="20" w16cid:durableId="1123695393">
    <w:abstractNumId w:val="27"/>
  </w:num>
  <w:num w:numId="21" w16cid:durableId="1563247289">
    <w:abstractNumId w:val="25"/>
  </w:num>
  <w:num w:numId="22" w16cid:durableId="1553418785">
    <w:abstractNumId w:val="31"/>
  </w:num>
  <w:num w:numId="23" w16cid:durableId="843740086">
    <w:abstractNumId w:val="29"/>
  </w:num>
  <w:num w:numId="24" w16cid:durableId="1426538016">
    <w:abstractNumId w:val="10"/>
  </w:num>
  <w:num w:numId="25" w16cid:durableId="1155990730">
    <w:abstractNumId w:val="28"/>
  </w:num>
  <w:num w:numId="26" w16cid:durableId="233903640">
    <w:abstractNumId w:val="8"/>
  </w:num>
  <w:num w:numId="27" w16cid:durableId="559823842">
    <w:abstractNumId w:val="7"/>
  </w:num>
  <w:num w:numId="28" w16cid:durableId="2017220882">
    <w:abstractNumId w:val="4"/>
  </w:num>
  <w:num w:numId="29" w16cid:durableId="1123184550">
    <w:abstractNumId w:val="9"/>
  </w:num>
  <w:num w:numId="30" w16cid:durableId="1005862270">
    <w:abstractNumId w:val="1"/>
  </w:num>
  <w:num w:numId="31" w16cid:durableId="1822843182">
    <w:abstractNumId w:val="0"/>
  </w:num>
  <w:num w:numId="32" w16cid:durableId="211316181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283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numFmt w:val="lowerLetter"/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LY0NDQxsjQytTBU0lEKTi0uzszPAykwrQUAfmxemiwAAAA="/>
  </w:docVars>
  <w:rsids>
    <w:rsidRoot w:val="00735D11"/>
    <w:rsid w:val="00006C6F"/>
    <w:rsid w:val="0001007D"/>
    <w:rsid w:val="00016326"/>
    <w:rsid w:val="00017DD4"/>
    <w:rsid w:val="00025B28"/>
    <w:rsid w:val="00027BD3"/>
    <w:rsid w:val="00033AEF"/>
    <w:rsid w:val="0003420F"/>
    <w:rsid w:val="0004372B"/>
    <w:rsid w:val="00046566"/>
    <w:rsid w:val="00051569"/>
    <w:rsid w:val="000650B7"/>
    <w:rsid w:val="00082D3D"/>
    <w:rsid w:val="00084E4E"/>
    <w:rsid w:val="00094E7A"/>
    <w:rsid w:val="000A72DC"/>
    <w:rsid w:val="000C655B"/>
    <w:rsid w:val="000C6F13"/>
    <w:rsid w:val="000E49B6"/>
    <w:rsid w:val="000F0B8C"/>
    <w:rsid w:val="000F3109"/>
    <w:rsid w:val="00103EB2"/>
    <w:rsid w:val="001073FE"/>
    <w:rsid w:val="00107413"/>
    <w:rsid w:val="00113B98"/>
    <w:rsid w:val="001327B9"/>
    <w:rsid w:val="00134999"/>
    <w:rsid w:val="00142162"/>
    <w:rsid w:val="001507B7"/>
    <w:rsid w:val="00160B4E"/>
    <w:rsid w:val="00162DD0"/>
    <w:rsid w:val="00163009"/>
    <w:rsid w:val="001633D5"/>
    <w:rsid w:val="00163786"/>
    <w:rsid w:val="0016749A"/>
    <w:rsid w:val="00175153"/>
    <w:rsid w:val="001752AB"/>
    <w:rsid w:val="00191966"/>
    <w:rsid w:val="00193BD9"/>
    <w:rsid w:val="001A3FD4"/>
    <w:rsid w:val="001B6046"/>
    <w:rsid w:val="001B6C58"/>
    <w:rsid w:val="001C098F"/>
    <w:rsid w:val="001C69CD"/>
    <w:rsid w:val="001C72B1"/>
    <w:rsid w:val="001D1BAE"/>
    <w:rsid w:val="001E4C0E"/>
    <w:rsid w:val="001F0C1E"/>
    <w:rsid w:val="00212509"/>
    <w:rsid w:val="00214E26"/>
    <w:rsid w:val="002218E3"/>
    <w:rsid w:val="002414B7"/>
    <w:rsid w:val="00241774"/>
    <w:rsid w:val="002446B1"/>
    <w:rsid w:val="00247124"/>
    <w:rsid w:val="00250810"/>
    <w:rsid w:val="002673FA"/>
    <w:rsid w:val="00273129"/>
    <w:rsid w:val="002749BD"/>
    <w:rsid w:val="00293A04"/>
    <w:rsid w:val="0029740C"/>
    <w:rsid w:val="002A2451"/>
    <w:rsid w:val="002A2BED"/>
    <w:rsid w:val="002A389C"/>
    <w:rsid w:val="002B0450"/>
    <w:rsid w:val="002B1B1C"/>
    <w:rsid w:val="002B5DA7"/>
    <w:rsid w:val="002D0368"/>
    <w:rsid w:val="002E5757"/>
    <w:rsid w:val="00300364"/>
    <w:rsid w:val="003039E8"/>
    <w:rsid w:val="0030641D"/>
    <w:rsid w:val="00331405"/>
    <w:rsid w:val="00335FAF"/>
    <w:rsid w:val="00337EB4"/>
    <w:rsid w:val="00343F81"/>
    <w:rsid w:val="00344815"/>
    <w:rsid w:val="00345C3C"/>
    <w:rsid w:val="00347527"/>
    <w:rsid w:val="00353508"/>
    <w:rsid w:val="0036082D"/>
    <w:rsid w:val="00373F3E"/>
    <w:rsid w:val="00383AD0"/>
    <w:rsid w:val="00386339"/>
    <w:rsid w:val="00393854"/>
    <w:rsid w:val="00396B50"/>
    <w:rsid w:val="003A3D2D"/>
    <w:rsid w:val="003B31CF"/>
    <w:rsid w:val="003B5297"/>
    <w:rsid w:val="003B6DBF"/>
    <w:rsid w:val="003C0D95"/>
    <w:rsid w:val="003C51A8"/>
    <w:rsid w:val="003C7FA8"/>
    <w:rsid w:val="003F3D7D"/>
    <w:rsid w:val="00410556"/>
    <w:rsid w:val="00410B3D"/>
    <w:rsid w:val="00411CE6"/>
    <w:rsid w:val="0041478B"/>
    <w:rsid w:val="00415C1B"/>
    <w:rsid w:val="004208E8"/>
    <w:rsid w:val="004303B4"/>
    <w:rsid w:val="00441CFA"/>
    <w:rsid w:val="00444658"/>
    <w:rsid w:val="00447B1F"/>
    <w:rsid w:val="004520CB"/>
    <w:rsid w:val="004544D4"/>
    <w:rsid w:val="00455F1D"/>
    <w:rsid w:val="004606E2"/>
    <w:rsid w:val="004614FC"/>
    <w:rsid w:val="00467F2B"/>
    <w:rsid w:val="00470659"/>
    <w:rsid w:val="004727AF"/>
    <w:rsid w:val="00475FF4"/>
    <w:rsid w:val="0048028A"/>
    <w:rsid w:val="0048029B"/>
    <w:rsid w:val="00493329"/>
    <w:rsid w:val="004A3199"/>
    <w:rsid w:val="004B2335"/>
    <w:rsid w:val="004B2800"/>
    <w:rsid w:val="004B3ED5"/>
    <w:rsid w:val="004C107A"/>
    <w:rsid w:val="004D5384"/>
    <w:rsid w:val="004D5900"/>
    <w:rsid w:val="004D61A8"/>
    <w:rsid w:val="004D622B"/>
    <w:rsid w:val="004D7BE9"/>
    <w:rsid w:val="004F3BFB"/>
    <w:rsid w:val="004F7428"/>
    <w:rsid w:val="00501310"/>
    <w:rsid w:val="005101E1"/>
    <w:rsid w:val="0051447D"/>
    <w:rsid w:val="005211A3"/>
    <w:rsid w:val="00521235"/>
    <w:rsid w:val="005221DE"/>
    <w:rsid w:val="005253A2"/>
    <w:rsid w:val="0053195D"/>
    <w:rsid w:val="005523CA"/>
    <w:rsid w:val="00556521"/>
    <w:rsid w:val="00557160"/>
    <w:rsid w:val="005578DC"/>
    <w:rsid w:val="00565A6E"/>
    <w:rsid w:val="00567F90"/>
    <w:rsid w:val="00573239"/>
    <w:rsid w:val="005736F2"/>
    <w:rsid w:val="00581382"/>
    <w:rsid w:val="0058398D"/>
    <w:rsid w:val="00585C2F"/>
    <w:rsid w:val="00587CB5"/>
    <w:rsid w:val="005902A3"/>
    <w:rsid w:val="005905C0"/>
    <w:rsid w:val="00594876"/>
    <w:rsid w:val="005C3896"/>
    <w:rsid w:val="005C7DE8"/>
    <w:rsid w:val="005D27CE"/>
    <w:rsid w:val="005D3F28"/>
    <w:rsid w:val="005D6BCA"/>
    <w:rsid w:val="005D7E92"/>
    <w:rsid w:val="005E0A1E"/>
    <w:rsid w:val="005E121F"/>
    <w:rsid w:val="005F0E7A"/>
    <w:rsid w:val="005F4A8B"/>
    <w:rsid w:val="005F5CF1"/>
    <w:rsid w:val="005F603A"/>
    <w:rsid w:val="00602FE0"/>
    <w:rsid w:val="006045A1"/>
    <w:rsid w:val="00606A01"/>
    <w:rsid w:val="0062064A"/>
    <w:rsid w:val="0062610F"/>
    <w:rsid w:val="006267AB"/>
    <w:rsid w:val="00653E41"/>
    <w:rsid w:val="0065560A"/>
    <w:rsid w:val="0067687C"/>
    <w:rsid w:val="00680E66"/>
    <w:rsid w:val="0068334E"/>
    <w:rsid w:val="00685348"/>
    <w:rsid w:val="006949DD"/>
    <w:rsid w:val="006A1A32"/>
    <w:rsid w:val="006A2D71"/>
    <w:rsid w:val="006A51E2"/>
    <w:rsid w:val="006B6831"/>
    <w:rsid w:val="006C0241"/>
    <w:rsid w:val="006C3238"/>
    <w:rsid w:val="006C4768"/>
    <w:rsid w:val="006D41DC"/>
    <w:rsid w:val="006D6977"/>
    <w:rsid w:val="006E151C"/>
    <w:rsid w:val="006E2C8E"/>
    <w:rsid w:val="006E482E"/>
    <w:rsid w:val="00704740"/>
    <w:rsid w:val="007254E0"/>
    <w:rsid w:val="00725F4A"/>
    <w:rsid w:val="00726379"/>
    <w:rsid w:val="00731D25"/>
    <w:rsid w:val="00733F3B"/>
    <w:rsid w:val="00735D11"/>
    <w:rsid w:val="007432CC"/>
    <w:rsid w:val="00744E22"/>
    <w:rsid w:val="0074590E"/>
    <w:rsid w:val="007459C9"/>
    <w:rsid w:val="00760E5D"/>
    <w:rsid w:val="0076161F"/>
    <w:rsid w:val="00776F1B"/>
    <w:rsid w:val="007813AE"/>
    <w:rsid w:val="00787664"/>
    <w:rsid w:val="007A1320"/>
    <w:rsid w:val="007C2386"/>
    <w:rsid w:val="007C28B1"/>
    <w:rsid w:val="007C4D63"/>
    <w:rsid w:val="007D1136"/>
    <w:rsid w:val="007D6B7B"/>
    <w:rsid w:val="007E635D"/>
    <w:rsid w:val="007F0BEB"/>
    <w:rsid w:val="007F38E9"/>
    <w:rsid w:val="007F39C4"/>
    <w:rsid w:val="008122E8"/>
    <w:rsid w:val="00813396"/>
    <w:rsid w:val="00816EA1"/>
    <w:rsid w:val="00820857"/>
    <w:rsid w:val="00820E1D"/>
    <w:rsid w:val="00823150"/>
    <w:rsid w:val="0082393D"/>
    <w:rsid w:val="00830B58"/>
    <w:rsid w:val="008325FF"/>
    <w:rsid w:val="00837F56"/>
    <w:rsid w:val="00846E95"/>
    <w:rsid w:val="00863D77"/>
    <w:rsid w:val="008716BA"/>
    <w:rsid w:val="00877A15"/>
    <w:rsid w:val="00877C9E"/>
    <w:rsid w:val="00896CF4"/>
    <w:rsid w:val="008B0104"/>
    <w:rsid w:val="008B2FAB"/>
    <w:rsid w:val="008B52F3"/>
    <w:rsid w:val="008C3E44"/>
    <w:rsid w:val="008C5F55"/>
    <w:rsid w:val="008D42C6"/>
    <w:rsid w:val="008E7AB3"/>
    <w:rsid w:val="008F5F0B"/>
    <w:rsid w:val="008F6A80"/>
    <w:rsid w:val="009100C7"/>
    <w:rsid w:val="009166DD"/>
    <w:rsid w:val="00933167"/>
    <w:rsid w:val="00935B24"/>
    <w:rsid w:val="00937C2F"/>
    <w:rsid w:val="00950CF5"/>
    <w:rsid w:val="00951D29"/>
    <w:rsid w:val="0095551A"/>
    <w:rsid w:val="00956E0A"/>
    <w:rsid w:val="00957B72"/>
    <w:rsid w:val="00983954"/>
    <w:rsid w:val="009B34DE"/>
    <w:rsid w:val="009C1676"/>
    <w:rsid w:val="009F4B0E"/>
    <w:rsid w:val="00A07607"/>
    <w:rsid w:val="00A10FB8"/>
    <w:rsid w:val="00A113D3"/>
    <w:rsid w:val="00A30DB3"/>
    <w:rsid w:val="00A31ED9"/>
    <w:rsid w:val="00A37055"/>
    <w:rsid w:val="00A63306"/>
    <w:rsid w:val="00A679FE"/>
    <w:rsid w:val="00A85E2D"/>
    <w:rsid w:val="00A90883"/>
    <w:rsid w:val="00A92D0E"/>
    <w:rsid w:val="00A96406"/>
    <w:rsid w:val="00A97ACC"/>
    <w:rsid w:val="00AC2316"/>
    <w:rsid w:val="00AC2441"/>
    <w:rsid w:val="00AC260F"/>
    <w:rsid w:val="00AC4223"/>
    <w:rsid w:val="00AC65ED"/>
    <w:rsid w:val="00AD3A4C"/>
    <w:rsid w:val="00AD4BE2"/>
    <w:rsid w:val="00AE2BC1"/>
    <w:rsid w:val="00AE6ED1"/>
    <w:rsid w:val="00B31AB8"/>
    <w:rsid w:val="00B36440"/>
    <w:rsid w:val="00B56410"/>
    <w:rsid w:val="00B6447E"/>
    <w:rsid w:val="00B716DF"/>
    <w:rsid w:val="00B76A1D"/>
    <w:rsid w:val="00B85E34"/>
    <w:rsid w:val="00B91159"/>
    <w:rsid w:val="00B91F61"/>
    <w:rsid w:val="00B94775"/>
    <w:rsid w:val="00B959BB"/>
    <w:rsid w:val="00B976E6"/>
    <w:rsid w:val="00BA2042"/>
    <w:rsid w:val="00BA7473"/>
    <w:rsid w:val="00BB3B55"/>
    <w:rsid w:val="00BB74AA"/>
    <w:rsid w:val="00BC1B54"/>
    <w:rsid w:val="00BC1EA9"/>
    <w:rsid w:val="00BD7171"/>
    <w:rsid w:val="00BE1751"/>
    <w:rsid w:val="00BE72AA"/>
    <w:rsid w:val="00BF3CB3"/>
    <w:rsid w:val="00BF621F"/>
    <w:rsid w:val="00BF78BA"/>
    <w:rsid w:val="00BF7C86"/>
    <w:rsid w:val="00C05BA4"/>
    <w:rsid w:val="00C06636"/>
    <w:rsid w:val="00C13CA3"/>
    <w:rsid w:val="00C21DB5"/>
    <w:rsid w:val="00C23DE1"/>
    <w:rsid w:val="00C41F36"/>
    <w:rsid w:val="00C433D7"/>
    <w:rsid w:val="00C4653F"/>
    <w:rsid w:val="00C70B5A"/>
    <w:rsid w:val="00C8233A"/>
    <w:rsid w:val="00C86F12"/>
    <w:rsid w:val="00CA056C"/>
    <w:rsid w:val="00CA0BAC"/>
    <w:rsid w:val="00CA684A"/>
    <w:rsid w:val="00CA70E0"/>
    <w:rsid w:val="00CB708B"/>
    <w:rsid w:val="00CD52CD"/>
    <w:rsid w:val="00CF0B68"/>
    <w:rsid w:val="00CF2E29"/>
    <w:rsid w:val="00CF3AFE"/>
    <w:rsid w:val="00CF7C99"/>
    <w:rsid w:val="00D01691"/>
    <w:rsid w:val="00D127C9"/>
    <w:rsid w:val="00D209A7"/>
    <w:rsid w:val="00D31399"/>
    <w:rsid w:val="00D3226A"/>
    <w:rsid w:val="00D35E11"/>
    <w:rsid w:val="00D45A02"/>
    <w:rsid w:val="00D623BE"/>
    <w:rsid w:val="00D67FD3"/>
    <w:rsid w:val="00D821F6"/>
    <w:rsid w:val="00D8752F"/>
    <w:rsid w:val="00D92B41"/>
    <w:rsid w:val="00D9450A"/>
    <w:rsid w:val="00DA22A0"/>
    <w:rsid w:val="00DA2854"/>
    <w:rsid w:val="00DB22F2"/>
    <w:rsid w:val="00DB7258"/>
    <w:rsid w:val="00DC55E8"/>
    <w:rsid w:val="00DF20E1"/>
    <w:rsid w:val="00DF538A"/>
    <w:rsid w:val="00DF5EC9"/>
    <w:rsid w:val="00E05E62"/>
    <w:rsid w:val="00E17A9E"/>
    <w:rsid w:val="00E204CD"/>
    <w:rsid w:val="00E41D11"/>
    <w:rsid w:val="00E41D96"/>
    <w:rsid w:val="00E42E9F"/>
    <w:rsid w:val="00E44C63"/>
    <w:rsid w:val="00E54220"/>
    <w:rsid w:val="00E57AD2"/>
    <w:rsid w:val="00E82A2D"/>
    <w:rsid w:val="00E8457F"/>
    <w:rsid w:val="00E96F8C"/>
    <w:rsid w:val="00EA0251"/>
    <w:rsid w:val="00EA05DE"/>
    <w:rsid w:val="00EA0914"/>
    <w:rsid w:val="00EA2254"/>
    <w:rsid w:val="00EA47E4"/>
    <w:rsid w:val="00EA5B48"/>
    <w:rsid w:val="00EB20D2"/>
    <w:rsid w:val="00EB33CA"/>
    <w:rsid w:val="00EB42D2"/>
    <w:rsid w:val="00EB6ABF"/>
    <w:rsid w:val="00EC0FAF"/>
    <w:rsid w:val="00EC14C6"/>
    <w:rsid w:val="00EC3EF9"/>
    <w:rsid w:val="00ED15C1"/>
    <w:rsid w:val="00ED4C00"/>
    <w:rsid w:val="00EE38EA"/>
    <w:rsid w:val="00EF4356"/>
    <w:rsid w:val="00EF544F"/>
    <w:rsid w:val="00EF6C49"/>
    <w:rsid w:val="00F06882"/>
    <w:rsid w:val="00F0799F"/>
    <w:rsid w:val="00F07C39"/>
    <w:rsid w:val="00F108E5"/>
    <w:rsid w:val="00F22624"/>
    <w:rsid w:val="00F249D3"/>
    <w:rsid w:val="00F34DBB"/>
    <w:rsid w:val="00F373BD"/>
    <w:rsid w:val="00F4157D"/>
    <w:rsid w:val="00F46938"/>
    <w:rsid w:val="00F564D3"/>
    <w:rsid w:val="00F603F6"/>
    <w:rsid w:val="00F6085A"/>
    <w:rsid w:val="00F62426"/>
    <w:rsid w:val="00F777D8"/>
    <w:rsid w:val="00F80DA0"/>
    <w:rsid w:val="00F90870"/>
    <w:rsid w:val="00F95E91"/>
    <w:rsid w:val="00F961B7"/>
    <w:rsid w:val="00FA374A"/>
    <w:rsid w:val="00FB09F0"/>
    <w:rsid w:val="00FB10B7"/>
    <w:rsid w:val="00FC4AEE"/>
    <w:rsid w:val="00FD51FF"/>
    <w:rsid w:val="00FF2581"/>
    <w:rsid w:val="00FF2ABD"/>
    <w:rsid w:val="00FF4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07526E"/>
  <w15:chartTrackingRefBased/>
  <w15:docId w15:val="{882A752C-8326-4E6C-B290-C96583097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ED15C1"/>
    <w:rPr>
      <w:sz w:val="24"/>
      <w:szCs w:val="24"/>
    </w:rPr>
  </w:style>
  <w:style w:type="paragraph" w:styleId="Titolo2">
    <w:name w:val="heading 2"/>
    <w:basedOn w:val="Normale"/>
    <w:next w:val="Normale"/>
    <w:link w:val="Titolo2Carattere"/>
    <w:qFormat/>
    <w:rsid w:val="00C23DE1"/>
    <w:pPr>
      <w:keepNext/>
      <w:jc w:val="right"/>
      <w:outlineLvl w:val="1"/>
    </w:pPr>
    <w:rPr>
      <w:b/>
      <w:bCs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pPr>
      <w:tabs>
        <w:tab w:val="center" w:pos="4819"/>
        <w:tab w:val="right" w:pos="9638"/>
      </w:tabs>
    </w:pPr>
    <w:rPr>
      <w:lang w:val="x-none" w:eastAsia="x-none"/>
    </w:rPr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rsid w:val="00FB09F0"/>
  </w:style>
  <w:style w:type="paragraph" w:styleId="Testofumetto">
    <w:name w:val="Balloon Text"/>
    <w:basedOn w:val="Normale"/>
    <w:semiHidden/>
    <w:rsid w:val="00163009"/>
    <w:rPr>
      <w:rFonts w:ascii="Tahoma" w:hAnsi="Tahoma" w:cs="Tahoma"/>
      <w:sz w:val="16"/>
      <w:szCs w:val="16"/>
    </w:rPr>
  </w:style>
  <w:style w:type="paragraph" w:styleId="Corpotesto">
    <w:name w:val="Body Text"/>
    <w:basedOn w:val="Normale"/>
    <w:rsid w:val="00300364"/>
    <w:pPr>
      <w:spacing w:after="120"/>
    </w:pPr>
    <w:rPr>
      <w:sz w:val="20"/>
      <w:szCs w:val="20"/>
    </w:rPr>
  </w:style>
  <w:style w:type="character" w:styleId="Rimandonotaapidipagina">
    <w:name w:val="footnote reference"/>
    <w:semiHidden/>
    <w:rsid w:val="00950CF5"/>
    <w:rPr>
      <w:rFonts w:ascii="Verdana" w:hAnsi="Verdana"/>
      <w:sz w:val="16"/>
      <w:vertAlign w:val="superscript"/>
    </w:rPr>
  </w:style>
  <w:style w:type="table" w:styleId="Grigliatabella">
    <w:name w:val="Table Grid"/>
    <w:basedOn w:val="Tabellanormale"/>
    <w:rsid w:val="008E7A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notaapidipagina">
    <w:name w:val="footnote text"/>
    <w:basedOn w:val="Normale"/>
    <w:link w:val="TestonotaapidipaginaCarattere"/>
    <w:semiHidden/>
    <w:rsid w:val="0001007D"/>
    <w:rPr>
      <w:rFonts w:ascii="Verdana" w:hAnsi="Verdana"/>
      <w:sz w:val="16"/>
      <w:szCs w:val="20"/>
      <w:lang w:val="x-none" w:eastAsia="x-none"/>
    </w:rPr>
  </w:style>
  <w:style w:type="character" w:customStyle="1" w:styleId="TestonotaapidipaginaCarattere">
    <w:name w:val="Testo nota a piè di pagina Carattere"/>
    <w:link w:val="Testonotaapidipagina"/>
    <w:semiHidden/>
    <w:rsid w:val="000F3109"/>
    <w:rPr>
      <w:rFonts w:ascii="Verdana" w:hAnsi="Verdana"/>
      <w:sz w:val="16"/>
    </w:rPr>
  </w:style>
  <w:style w:type="character" w:styleId="Collegamentoipertestuale">
    <w:name w:val="Hyperlink"/>
    <w:rsid w:val="003B5297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AC2441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Enfasigrassetto">
    <w:name w:val="Strong"/>
    <w:uiPriority w:val="22"/>
    <w:qFormat/>
    <w:rsid w:val="00F46938"/>
    <w:rPr>
      <w:b/>
      <w:bCs/>
    </w:rPr>
  </w:style>
  <w:style w:type="character" w:customStyle="1" w:styleId="Titolo2Carattere">
    <w:name w:val="Titolo 2 Carattere"/>
    <w:link w:val="Titolo2"/>
    <w:rsid w:val="00C23DE1"/>
    <w:rPr>
      <w:b/>
      <w:bCs/>
      <w:sz w:val="24"/>
      <w:szCs w:val="24"/>
    </w:rPr>
  </w:style>
  <w:style w:type="character" w:customStyle="1" w:styleId="IntestazioneCarattere">
    <w:name w:val="Intestazione Carattere"/>
    <w:link w:val="Intestazione"/>
    <w:uiPriority w:val="99"/>
    <w:rsid w:val="00CF2E29"/>
    <w:rPr>
      <w:sz w:val="24"/>
      <w:szCs w:val="24"/>
    </w:rPr>
  </w:style>
  <w:style w:type="paragraph" w:styleId="Testodelblocco">
    <w:name w:val="Block Text"/>
    <w:basedOn w:val="Normale"/>
    <w:unhideWhenUsed/>
    <w:rsid w:val="00BF78BA"/>
    <w:pPr>
      <w:spacing w:line="228" w:lineRule="atLeast"/>
      <w:ind w:left="5612" w:right="561"/>
    </w:pPr>
    <w:rPr>
      <w:szCs w:val="16"/>
    </w:rPr>
  </w:style>
  <w:style w:type="character" w:styleId="Menzionenonrisolta">
    <w:name w:val="Unresolved Mention"/>
    <w:uiPriority w:val="99"/>
    <w:semiHidden/>
    <w:unhideWhenUsed/>
    <w:rsid w:val="00733F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1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s.vibovalentia@pec.vibovalentia.vv.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3DBB0A-4AE7-4F3C-AD13-60E848BBE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142</Words>
  <Characters>6512</Characters>
  <Application>Microsoft Office Word</Application>
  <DocSecurity>0</DocSecurity>
  <Lines>54</Lines>
  <Paragraphs>1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MANDA DI CANDIDATURA</vt:lpstr>
      <vt:lpstr>DOMANDA DI CANDIDATURA</vt:lpstr>
    </vt:vector>
  </TitlesOfParts>
  <Company/>
  <LinksUpToDate>false</LinksUpToDate>
  <CharactersWithSpaces>7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cp:lastModifiedBy>vale.amaddeo@gmail.com</cp:lastModifiedBy>
  <cp:revision>3</cp:revision>
  <cp:lastPrinted>2022-07-19T08:12:00Z</cp:lastPrinted>
  <dcterms:created xsi:type="dcterms:W3CDTF">2023-03-23T10:27:00Z</dcterms:created>
  <dcterms:modified xsi:type="dcterms:W3CDTF">2023-08-11T09:08:00Z</dcterms:modified>
</cp:coreProperties>
</file>